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B68E5" w14:textId="7E9A93F8" w:rsidR="00004BD7" w:rsidRDefault="00004BD7" w:rsidP="001311A4">
      <w:pPr>
        <w:pStyle w:val="Heading1"/>
      </w:pPr>
    </w:p>
    <w:p w14:paraId="3770ADF5" w14:textId="686B7CAB" w:rsidR="004F4FC4" w:rsidRDefault="001E2BC7" w:rsidP="004F4FC4">
      <w:pPr>
        <w:pStyle w:val="Heading1"/>
      </w:pPr>
      <w:bookmarkStart w:id="0" w:name="_Toc120540005"/>
      <w:bookmarkStart w:id="1" w:name="_Toc120545817"/>
      <w:bookmarkStart w:id="2" w:name="_Toc120550108"/>
      <w:bookmarkStart w:id="3" w:name="_Toc120553611"/>
      <w:r>
        <w:drawing>
          <wp:anchor distT="0" distB="0" distL="114300" distR="114300" simplePos="0" relativeHeight="251658240" behindDoc="1" locked="0" layoutInCell="1" allowOverlap="1" wp14:anchorId="1F9091BE" wp14:editId="625D7F31">
            <wp:simplePos x="0" y="0"/>
            <wp:positionH relativeFrom="column">
              <wp:posOffset>-47625</wp:posOffset>
            </wp:positionH>
            <wp:positionV relativeFrom="paragraph">
              <wp:posOffset>46355</wp:posOffset>
            </wp:positionV>
            <wp:extent cx="6501938" cy="650240"/>
            <wp:effectExtent l="0" t="0" r="9525" b="0"/>
            <wp:wrapTight wrapText="bothSides">
              <wp:wrapPolygon edited="0">
                <wp:start x="823" y="0"/>
                <wp:lineTo x="0" y="1898"/>
                <wp:lineTo x="0" y="16453"/>
                <wp:lineTo x="570" y="20250"/>
                <wp:lineTo x="759" y="20883"/>
                <wp:lineTo x="823" y="20883"/>
                <wp:lineTo x="21138" y="20883"/>
                <wp:lineTo x="21201" y="10125"/>
                <wp:lineTo x="21518" y="5063"/>
                <wp:lineTo x="21518" y="3797"/>
                <wp:lineTo x="20379" y="0"/>
                <wp:lineTo x="823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938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  <w:bookmarkEnd w:id="2"/>
      <w:bookmarkEnd w:id="3"/>
    </w:p>
    <w:p w14:paraId="49A73B8B" w14:textId="77777777" w:rsidR="007E4EC9" w:rsidRPr="00B86FC4" w:rsidRDefault="00AE4021" w:rsidP="00FA6478">
      <w:pPr>
        <w:pStyle w:val="Heading2"/>
      </w:pPr>
      <w:bookmarkStart w:id="4" w:name="_Toc120553612"/>
      <w:r w:rsidRPr="00B86FC4">
        <w:t xml:space="preserve">Student Work Booklet </w:t>
      </w:r>
      <w:bookmarkEnd w:id="4"/>
    </w:p>
    <w:p w14:paraId="373950B2" w14:textId="3096B1E4" w:rsidR="007E4EC9" w:rsidRPr="00B86FC4" w:rsidRDefault="007E4EC9" w:rsidP="00FA6478">
      <w:pPr>
        <w:pStyle w:val="Heading2"/>
      </w:pPr>
      <w:r w:rsidRPr="00B86FC4">
        <w:t xml:space="preserve">Week </w:t>
      </w:r>
      <w:r w:rsidR="002C3681">
        <w:t>4</w:t>
      </w:r>
      <w:r w:rsidRPr="00B86FC4">
        <w:t>,</w:t>
      </w:r>
      <w:r w:rsidR="002C3681">
        <w:t xml:space="preserve"> Networks</w:t>
      </w:r>
      <w:r w:rsidRPr="00B86FC4">
        <w:t xml:space="preserve"> </w:t>
      </w:r>
    </w:p>
    <w:p w14:paraId="419739D2" w14:textId="5D5DC8E1" w:rsidR="004F4FC4" w:rsidRDefault="004F4FC4" w:rsidP="00B86FC4">
      <w:pPr>
        <w:pStyle w:val="Heading2"/>
      </w:pPr>
      <w:r>
        <w:br w:type="page"/>
      </w:r>
    </w:p>
    <w:p w14:paraId="779D6479" w14:textId="2FBD87C5" w:rsidR="003372A1" w:rsidRPr="002F1CF4" w:rsidRDefault="00D9165C" w:rsidP="00F9251B">
      <w:pPr>
        <w:pStyle w:val="Heading1"/>
      </w:pPr>
      <w:r>
        <w:lastRenderedPageBreak/>
        <w:t>Topic</w:t>
      </w:r>
      <w:r w:rsidR="003372A1">
        <w:t xml:space="preserve">: </w:t>
      </w:r>
      <w:r w:rsidR="002C3681">
        <w:t>Targets &amp; Hackers</w:t>
      </w:r>
    </w:p>
    <w:p w14:paraId="6C946A2F" w14:textId="02883664" w:rsidR="00D9165C" w:rsidRDefault="00B8681D" w:rsidP="001E6F97">
      <w:pPr>
        <w:pStyle w:val="Heading2"/>
      </w:pPr>
      <w:r>
        <w:t xml:space="preserve">Small Group Discussion </w:t>
      </w:r>
      <w:r w:rsidR="00090720">
        <w:t>&amp; Class Reporting</w:t>
      </w:r>
      <w:r w:rsidR="00E55FF1">
        <w:t>: Target</w:t>
      </w:r>
      <w:r w:rsidR="00605EF9">
        <w:t>s</w:t>
      </w:r>
    </w:p>
    <w:p w14:paraId="343B84D2" w14:textId="5095CB06" w:rsidR="00090720" w:rsidRDefault="00E55FF1" w:rsidP="004607D7">
      <w:pPr>
        <w:spacing w:before="0" w:after="200"/>
      </w:pPr>
      <w:r>
        <w:t xml:space="preserve">Targets  </w:t>
      </w:r>
    </w:p>
    <w:p w14:paraId="2172CDFF" w14:textId="3E9B4483" w:rsidR="00801277" w:rsidRDefault="00801277" w:rsidP="00801277">
      <w:pPr>
        <w:spacing w:before="0" w:after="200"/>
      </w:pPr>
      <w:r>
        <w:t xml:space="preserve">From the video 4.1.1 (Targets), </w:t>
      </w:r>
      <w:r w:rsidR="005A7530">
        <w:t>select, discuss and provide feedback and insights to the class on the following</w:t>
      </w:r>
      <w:r w:rsidR="00605EF9">
        <w:t>:</w:t>
      </w:r>
    </w:p>
    <w:p w14:paraId="4C557060" w14:textId="32B5608F" w:rsidR="00801277" w:rsidRDefault="00801277" w:rsidP="00605EF9">
      <w:pPr>
        <w:pStyle w:val="ListParagraph"/>
        <w:numPr>
          <w:ilvl w:val="0"/>
          <w:numId w:val="13"/>
        </w:numPr>
        <w:spacing w:before="0" w:after="200"/>
      </w:pPr>
      <w:r>
        <w:t xml:space="preserve">Name 3 types of ‘targets’ for a Cyber Attack. </w:t>
      </w:r>
    </w:p>
    <w:p w14:paraId="04C4EA52" w14:textId="5D279D75" w:rsidR="00801277" w:rsidRDefault="00776F49" w:rsidP="00605EF9">
      <w:pPr>
        <w:spacing w:before="0" w:after="200"/>
        <w:ind w:left="1440"/>
      </w:pPr>
      <w:r>
        <w:t xml:space="preserve">Target </w:t>
      </w:r>
      <w:r w:rsidR="00801277">
        <w:t>1.</w:t>
      </w:r>
      <w:r w:rsidR="00801277">
        <w:tab/>
        <w:t>__________________________</w:t>
      </w:r>
    </w:p>
    <w:p w14:paraId="115DFE4B" w14:textId="34519394" w:rsidR="00801277" w:rsidRDefault="00776F49" w:rsidP="00605EF9">
      <w:pPr>
        <w:spacing w:before="0" w:after="200"/>
        <w:ind w:left="1440"/>
      </w:pPr>
      <w:r>
        <w:t xml:space="preserve">Target </w:t>
      </w:r>
      <w:r w:rsidR="00801277">
        <w:t>2.</w:t>
      </w:r>
      <w:r w:rsidR="00801277">
        <w:tab/>
        <w:t>__________________________</w:t>
      </w:r>
    </w:p>
    <w:p w14:paraId="5DF1470E" w14:textId="64F0B318" w:rsidR="00801277" w:rsidRDefault="00776F49" w:rsidP="00605EF9">
      <w:pPr>
        <w:spacing w:before="0" w:after="200"/>
        <w:ind w:left="1440"/>
      </w:pPr>
      <w:r>
        <w:t xml:space="preserve">Target </w:t>
      </w:r>
      <w:r w:rsidR="00801277">
        <w:t>3.</w:t>
      </w:r>
      <w:r w:rsidR="00801277">
        <w:tab/>
        <w:t>__________________________</w:t>
      </w:r>
    </w:p>
    <w:p w14:paraId="561E018A" w14:textId="77777777" w:rsidR="00E55FF1" w:rsidRDefault="00E55FF1" w:rsidP="00801277">
      <w:pPr>
        <w:spacing w:before="0" w:after="200"/>
      </w:pPr>
    </w:p>
    <w:p w14:paraId="6316EF31" w14:textId="1E4422BF" w:rsidR="00776F49" w:rsidRDefault="005A7530" w:rsidP="00605EF9">
      <w:pPr>
        <w:pStyle w:val="ListParagraph"/>
        <w:numPr>
          <w:ilvl w:val="0"/>
          <w:numId w:val="13"/>
        </w:numPr>
        <w:spacing w:before="0" w:after="200"/>
      </w:pPr>
      <w:r>
        <w:t>For each</w:t>
      </w:r>
      <w:r w:rsidR="00624233">
        <w:t xml:space="preserve"> target</w:t>
      </w:r>
      <w:r>
        <w:t xml:space="preserve">, </w:t>
      </w:r>
      <w:r w:rsidR="00B97229">
        <w:t xml:space="preserve">discuss and </w:t>
      </w:r>
      <w:r w:rsidR="00624233">
        <w:t xml:space="preserve">bullet point </w:t>
      </w:r>
      <w:r w:rsidR="00776F49">
        <w:t xml:space="preserve">the </w:t>
      </w:r>
      <w:r w:rsidR="00801277">
        <w:t>purpose(s)</w:t>
      </w:r>
      <w:r w:rsidR="00776F49">
        <w:t xml:space="preserve">, or reasons why </w:t>
      </w:r>
      <w:r w:rsidR="00801277">
        <w:t xml:space="preserve">these targets </w:t>
      </w:r>
      <w:r w:rsidR="00624233">
        <w:t xml:space="preserve">would be </w:t>
      </w:r>
      <w:r w:rsidR="00801277">
        <w:t>be subjected to a cyber attack</w:t>
      </w:r>
      <w:r w:rsidR="00E33D5F">
        <w:t>:</w:t>
      </w:r>
    </w:p>
    <w:p w14:paraId="3988B018" w14:textId="01139044" w:rsidR="00FE1F47" w:rsidRDefault="00776F49" w:rsidP="00E33D5F">
      <w:pPr>
        <w:spacing w:before="0" w:after="200"/>
        <w:ind w:left="1440"/>
      </w:pPr>
      <w:r>
        <w:t>Target 1:</w:t>
      </w:r>
    </w:p>
    <w:p w14:paraId="4788724E" w14:textId="77777777" w:rsidR="00E33D5F" w:rsidRDefault="00776F49" w:rsidP="00E33D5F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5ABD0E41" w14:textId="77777777" w:rsidR="00E33D5F" w:rsidRDefault="00776F49" w:rsidP="00E33D5F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36ADDDCC" w14:textId="01522180" w:rsidR="00776F49" w:rsidRDefault="00776F49" w:rsidP="00E33D5F">
      <w:pPr>
        <w:spacing w:before="0" w:after="200"/>
        <w:ind w:left="1440"/>
      </w:pPr>
      <w:r>
        <w:t>______________________</w:t>
      </w:r>
      <w:r w:rsidR="00E33D5F">
        <w:t>____________________________________________________________________________</w:t>
      </w:r>
    </w:p>
    <w:p w14:paraId="7A3FC2EC" w14:textId="77777777" w:rsidR="00E33D5F" w:rsidRDefault="00E33D5F" w:rsidP="00E33D5F">
      <w:pPr>
        <w:spacing w:before="0" w:after="200"/>
        <w:ind w:left="1440"/>
      </w:pPr>
    </w:p>
    <w:p w14:paraId="43407B28" w14:textId="77777777" w:rsidR="00397045" w:rsidRDefault="00397045" w:rsidP="00E33D5F">
      <w:pPr>
        <w:spacing w:before="0" w:after="200"/>
        <w:ind w:left="1440"/>
      </w:pPr>
    </w:p>
    <w:p w14:paraId="420E3C54" w14:textId="08A1BA4B" w:rsidR="00397045" w:rsidRDefault="00397045" w:rsidP="00E33D5F">
      <w:pPr>
        <w:spacing w:before="0" w:after="200"/>
        <w:ind w:left="1440"/>
      </w:pPr>
      <w:r>
        <w:lastRenderedPageBreak/>
        <w:t xml:space="preserve">Target </w:t>
      </w:r>
      <w:r>
        <w:t>2</w:t>
      </w:r>
      <w:r>
        <w:t>:</w:t>
      </w:r>
    </w:p>
    <w:p w14:paraId="21D5F24E" w14:textId="77777777" w:rsidR="00E33D5F" w:rsidRDefault="00397045" w:rsidP="00E33D5F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372D420D" w14:textId="3AE943AC" w:rsidR="00397045" w:rsidRDefault="00397045" w:rsidP="00E33D5F">
      <w:pPr>
        <w:spacing w:before="0" w:after="200"/>
        <w:ind w:left="1440"/>
      </w:pPr>
      <w:r>
        <w:t>___________</w:t>
      </w:r>
      <w:r w:rsidR="00E33D5F">
        <w:t>_______________________________________________________________________________________</w:t>
      </w:r>
    </w:p>
    <w:p w14:paraId="5E4BB6E6" w14:textId="57B32FE3" w:rsidR="00397045" w:rsidRDefault="00397045" w:rsidP="00E33D5F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06854755" w14:textId="77777777" w:rsidR="00397045" w:rsidRDefault="00397045" w:rsidP="00E33D5F">
      <w:pPr>
        <w:spacing w:before="0" w:after="200"/>
        <w:ind w:left="1440"/>
      </w:pPr>
    </w:p>
    <w:p w14:paraId="3F74893E" w14:textId="61057E5F" w:rsidR="00397045" w:rsidRDefault="00397045" w:rsidP="00E33D5F">
      <w:pPr>
        <w:spacing w:before="0" w:after="200"/>
        <w:ind w:left="1440"/>
      </w:pPr>
      <w:r>
        <w:t xml:space="preserve">Target </w:t>
      </w:r>
      <w:r>
        <w:t>3</w:t>
      </w:r>
      <w:r>
        <w:t>:</w:t>
      </w:r>
    </w:p>
    <w:p w14:paraId="0B3C61AB" w14:textId="77777777" w:rsidR="00613331" w:rsidRDefault="00397045" w:rsidP="00E33D5F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74C1D9A0" w14:textId="12B6D5FF" w:rsidR="00397045" w:rsidRDefault="00397045" w:rsidP="00E33D5F">
      <w:pPr>
        <w:spacing w:before="0" w:after="200"/>
        <w:ind w:left="1440"/>
      </w:pPr>
      <w:r>
        <w:t>___________</w:t>
      </w:r>
      <w:r w:rsidR="00613331">
        <w:t>_______________________________________________________________________________________</w:t>
      </w:r>
    </w:p>
    <w:p w14:paraId="4BC6C19D" w14:textId="17D08F0A" w:rsidR="00397045" w:rsidRDefault="00397045" w:rsidP="00E33D5F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0C87E66C" w14:textId="77777777" w:rsidR="00397045" w:rsidRDefault="00397045" w:rsidP="00801277">
      <w:pPr>
        <w:spacing w:before="0" w:after="200"/>
      </w:pPr>
    </w:p>
    <w:p w14:paraId="3FD85058" w14:textId="1C76BEAE" w:rsidR="00E55FF1" w:rsidRDefault="00E55FF1" w:rsidP="00E55FF1">
      <w:pPr>
        <w:pStyle w:val="Heading2"/>
      </w:pPr>
      <w:r>
        <w:t xml:space="preserve">Small Group Discussion &amp; Class Reporting: </w:t>
      </w:r>
      <w:r w:rsidR="00613331">
        <w:t>Hackers</w:t>
      </w:r>
    </w:p>
    <w:p w14:paraId="54C5B5B2" w14:textId="7F2DBD1F" w:rsidR="00E55FF1" w:rsidRDefault="00613331" w:rsidP="00801277">
      <w:pPr>
        <w:spacing w:before="0" w:after="200"/>
      </w:pPr>
      <w:r>
        <w:t xml:space="preserve">From the </w:t>
      </w:r>
      <w:r w:rsidR="003430D1">
        <w:t>V</w:t>
      </w:r>
      <w:r>
        <w:t>ideo 4.1</w:t>
      </w:r>
      <w:r w:rsidR="00C637CC">
        <w:t>.2</w:t>
      </w:r>
      <w:r>
        <w:t xml:space="preserve"> </w:t>
      </w:r>
      <w:r w:rsidR="003430D1">
        <w:t xml:space="preserve">– </w:t>
      </w:r>
      <w:r w:rsidR="00C637CC">
        <w:t>Hackers</w:t>
      </w:r>
      <w:r w:rsidR="003430D1">
        <w:t xml:space="preserve"> and your own referenced reading </w:t>
      </w:r>
      <w:r w:rsidR="003430D1">
        <w:t>discuss and provide feedback and insights to the class on the following</w:t>
      </w:r>
      <w:r w:rsidR="00692465">
        <w:t>:</w:t>
      </w:r>
    </w:p>
    <w:p w14:paraId="4860FE80" w14:textId="77777777" w:rsidR="005360C7" w:rsidRDefault="005360C7" w:rsidP="005360C7">
      <w:pPr>
        <w:spacing w:before="0" w:after="200"/>
        <w:ind w:left="720" w:firstLine="720"/>
      </w:pPr>
      <w:r>
        <w:t>What is a hacker?</w:t>
      </w:r>
    </w:p>
    <w:p w14:paraId="1A7631EF" w14:textId="77777777" w:rsidR="005360C7" w:rsidRDefault="005360C7" w:rsidP="005360C7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4366592B" w14:textId="77777777" w:rsidR="005360C7" w:rsidRDefault="005360C7" w:rsidP="005360C7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4C10535C" w14:textId="48779B11" w:rsidR="005360C7" w:rsidRDefault="005360C7" w:rsidP="005360C7">
      <w:pPr>
        <w:spacing w:before="0" w:after="200"/>
        <w:ind w:left="720" w:firstLine="720"/>
      </w:pPr>
      <w:r>
        <w:t>__________________________________________________________________________________________________</w:t>
      </w:r>
    </w:p>
    <w:p w14:paraId="272390C9" w14:textId="77777777" w:rsidR="005360C7" w:rsidRDefault="005360C7" w:rsidP="005360C7">
      <w:pPr>
        <w:spacing w:before="0" w:after="200"/>
      </w:pPr>
    </w:p>
    <w:p w14:paraId="295AC89D" w14:textId="625F20C7" w:rsidR="005360C7" w:rsidRDefault="005360C7" w:rsidP="004C37B2">
      <w:pPr>
        <w:spacing w:before="0" w:after="200"/>
        <w:ind w:left="720" w:firstLine="720"/>
      </w:pPr>
      <w:r>
        <w:t>What types of hackers are there</w:t>
      </w:r>
      <w:r w:rsidR="004C37B2">
        <w:t>?</w:t>
      </w:r>
    </w:p>
    <w:p w14:paraId="7A6403A4" w14:textId="77777777" w:rsidR="004C37B2" w:rsidRDefault="004C37B2" w:rsidP="004C37B2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69ECB126" w14:textId="77777777" w:rsidR="004C37B2" w:rsidRDefault="004C37B2" w:rsidP="004C37B2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2B586D40" w14:textId="3854E156" w:rsidR="004C37B2" w:rsidRDefault="004C37B2" w:rsidP="004C37B2">
      <w:pPr>
        <w:spacing w:before="0" w:after="200"/>
        <w:ind w:left="720" w:firstLine="720"/>
      </w:pPr>
      <w:r>
        <w:t>__________________________________________________________________________________________________</w:t>
      </w:r>
    </w:p>
    <w:p w14:paraId="1ACF00DC" w14:textId="77777777" w:rsidR="005360C7" w:rsidRDefault="005360C7" w:rsidP="005360C7">
      <w:pPr>
        <w:spacing w:before="0" w:after="200"/>
      </w:pPr>
    </w:p>
    <w:p w14:paraId="1260B8E3" w14:textId="77777777" w:rsidR="005360C7" w:rsidRDefault="005360C7" w:rsidP="004C37B2">
      <w:pPr>
        <w:spacing w:before="0" w:after="200"/>
        <w:ind w:left="1440"/>
      </w:pPr>
      <w:r>
        <w:t>Who are hackers?</w:t>
      </w:r>
    </w:p>
    <w:p w14:paraId="467E02E8" w14:textId="77777777" w:rsidR="004C37B2" w:rsidRDefault="004C37B2" w:rsidP="004C37B2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6B425246" w14:textId="77777777" w:rsidR="004C37B2" w:rsidRDefault="004C37B2" w:rsidP="004C37B2">
      <w:pPr>
        <w:spacing w:before="0" w:after="200"/>
        <w:ind w:left="1440"/>
      </w:pPr>
      <w:r>
        <w:t>__________________________________________________________________________________________________</w:t>
      </w:r>
    </w:p>
    <w:p w14:paraId="23A1A273" w14:textId="6A5B3905" w:rsidR="005360C7" w:rsidRDefault="004C37B2" w:rsidP="004C37B2">
      <w:pPr>
        <w:spacing w:before="0" w:after="200"/>
        <w:ind w:left="720" w:firstLine="720"/>
      </w:pPr>
      <w:r>
        <w:t>__________________________________________________________________________________________________</w:t>
      </w:r>
    </w:p>
    <w:p w14:paraId="474C48F2" w14:textId="77777777" w:rsidR="004C37B2" w:rsidRDefault="004C37B2" w:rsidP="005360C7">
      <w:pPr>
        <w:spacing w:before="0" w:after="200"/>
      </w:pPr>
    </w:p>
    <w:p w14:paraId="30B1A5FA" w14:textId="08AF473B" w:rsidR="00692465" w:rsidRDefault="005360C7" w:rsidP="00DB6FBE">
      <w:pPr>
        <w:spacing w:before="0" w:after="200"/>
        <w:ind w:left="720" w:firstLine="720"/>
      </w:pPr>
      <w:r>
        <w:t>What motivates a hacker?</w:t>
      </w:r>
    </w:p>
    <w:p w14:paraId="5E41BE12" w14:textId="77777777" w:rsidR="004C37B2" w:rsidRDefault="004C37B2" w:rsidP="000B1D6D">
      <w:pPr>
        <w:pStyle w:val="Lines"/>
      </w:pPr>
      <w:r>
        <w:t>__________________________________________________________________________________________________</w:t>
      </w:r>
    </w:p>
    <w:p w14:paraId="1B25A616" w14:textId="77777777" w:rsidR="004C37B2" w:rsidRDefault="004C37B2" w:rsidP="000B1D6D">
      <w:pPr>
        <w:pStyle w:val="Lines"/>
      </w:pPr>
      <w:r>
        <w:t>__________________________________________________________________________________________________</w:t>
      </w:r>
    </w:p>
    <w:p w14:paraId="4C7276BB" w14:textId="0E6162E7" w:rsidR="004C37B2" w:rsidRDefault="004C37B2" w:rsidP="000B1D6D">
      <w:pPr>
        <w:pStyle w:val="Lines"/>
      </w:pPr>
      <w:r>
        <w:t>__________________________________________________________________________________________________</w:t>
      </w:r>
    </w:p>
    <w:p w14:paraId="0C961E35" w14:textId="77777777" w:rsidR="006B1CD3" w:rsidRDefault="006B1CD3">
      <w:pPr>
        <w:spacing w:before="0" w:after="200"/>
      </w:pPr>
    </w:p>
    <w:p w14:paraId="1D7C31A5" w14:textId="77777777" w:rsidR="006B1CD3" w:rsidRDefault="006B1CD3">
      <w:pPr>
        <w:spacing w:before="0" w:after="200"/>
      </w:pPr>
    </w:p>
    <w:p w14:paraId="53A5A0AE" w14:textId="4B71EE4D" w:rsidR="00D564FB" w:rsidRPr="002F1CF4" w:rsidRDefault="00D564FB" w:rsidP="00D564FB">
      <w:pPr>
        <w:pStyle w:val="Heading1"/>
      </w:pPr>
      <w:r>
        <w:lastRenderedPageBreak/>
        <w:t xml:space="preserve">Topic: </w:t>
      </w:r>
      <w:r w:rsidR="0078675C">
        <w:t>Computer Networks</w:t>
      </w:r>
    </w:p>
    <w:p w14:paraId="14120DE1" w14:textId="77777777" w:rsidR="00D564FB" w:rsidRDefault="00D564FB" w:rsidP="00D564FB">
      <w:pPr>
        <w:pStyle w:val="Heading2"/>
      </w:pPr>
      <w:r>
        <w:t>Small Group Discussion &amp; Class Reporting: Targets</w:t>
      </w:r>
    </w:p>
    <w:p w14:paraId="60124C23" w14:textId="77777777" w:rsidR="00BE39D5" w:rsidRDefault="007C3A39" w:rsidP="00B11419">
      <w:pPr>
        <w:pStyle w:val="TableBulletTeachStrat"/>
        <w:numPr>
          <w:ilvl w:val="2"/>
          <w:numId w:val="0"/>
        </w:numPr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 xml:space="preserve">Review </w:t>
      </w:r>
      <w:r w:rsidR="003631D7">
        <w:rPr>
          <w:rFonts w:eastAsia="Montserrat" w:cs="Montserrat"/>
          <w:color w:val="000000" w:themeColor="text1"/>
          <w:sz w:val="22"/>
          <w:szCs w:val="22"/>
        </w:rPr>
        <w:t xml:space="preserve">the </w:t>
      </w:r>
      <w:r w:rsidR="00BE39D5">
        <w:rPr>
          <w:rFonts w:eastAsia="Montserrat" w:cs="Montserrat"/>
          <w:color w:val="000000" w:themeColor="text1"/>
          <w:sz w:val="22"/>
          <w:szCs w:val="22"/>
        </w:rPr>
        <w:t>topic resources and complete your own research to report on the following questions:</w:t>
      </w:r>
    </w:p>
    <w:p w14:paraId="2A629404" w14:textId="0FA5A0B0" w:rsidR="00B11419" w:rsidRDefault="007C3A39" w:rsidP="00B11419">
      <w:pPr>
        <w:pStyle w:val="TableBulletTeachStrat"/>
        <w:numPr>
          <w:ilvl w:val="2"/>
          <w:numId w:val="0"/>
        </w:numPr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 xml:space="preserve"> </w:t>
      </w:r>
    </w:p>
    <w:p w14:paraId="33170836" w14:textId="77777777" w:rsidR="001F361D" w:rsidRDefault="00B11419" w:rsidP="00DB6FBE">
      <w:pPr>
        <w:pStyle w:val="Question"/>
      </w:pPr>
      <w:r w:rsidRPr="008010B0">
        <w:t xml:space="preserve">What is a </w:t>
      </w:r>
      <w:r>
        <w:t xml:space="preserve">computer </w:t>
      </w:r>
      <w:r w:rsidRPr="008010B0">
        <w:t>network?</w:t>
      </w:r>
    </w:p>
    <w:p w14:paraId="38AEA674" w14:textId="77777777" w:rsidR="00DF26C5" w:rsidRDefault="00DF26C5" w:rsidP="000B1D6D">
      <w:pPr>
        <w:pStyle w:val="Lines"/>
        <w:rPr>
          <w:rFonts w:eastAsia="Montserrat"/>
        </w:rPr>
      </w:pPr>
      <w:r>
        <w:rPr>
          <w:rFonts w:eastAsia="Montserrat"/>
        </w:rPr>
        <w:t>__________________________________________________________________________________________________</w:t>
      </w:r>
    </w:p>
    <w:p w14:paraId="47CE0D6D" w14:textId="547338C2" w:rsidR="00B11419" w:rsidRDefault="00DF26C5" w:rsidP="000B1D6D">
      <w:pPr>
        <w:pStyle w:val="Lines"/>
        <w:rPr>
          <w:rFonts w:eastAsia="Montserrat"/>
        </w:rPr>
      </w:pPr>
      <w:r>
        <w:rPr>
          <w:rFonts w:eastAsia="Montserrat"/>
        </w:rPr>
        <w:softHyphen/>
        <w:t>__________________________________________________________________________________________________</w:t>
      </w:r>
    </w:p>
    <w:p w14:paraId="5B892DCF" w14:textId="6C0945B0" w:rsidR="00DF26C5" w:rsidRDefault="00DF26C5" w:rsidP="000B1D6D">
      <w:pPr>
        <w:pStyle w:val="Lines"/>
        <w:rPr>
          <w:rFonts w:eastAsia="Montserrat"/>
        </w:rPr>
      </w:pPr>
      <w:r>
        <w:rPr>
          <w:rFonts w:eastAsia="Montserrat"/>
        </w:rPr>
        <w:t>__________________________________________________________________________________________________</w:t>
      </w:r>
    </w:p>
    <w:p w14:paraId="4734520D" w14:textId="77777777" w:rsidR="007528E8" w:rsidRPr="008010B0" w:rsidRDefault="007528E8" w:rsidP="00B11419">
      <w:pPr>
        <w:pStyle w:val="TableBulletTeachStrat"/>
        <w:numPr>
          <w:ilvl w:val="2"/>
          <w:numId w:val="0"/>
        </w:numPr>
        <w:rPr>
          <w:rFonts w:eastAsia="Montserrat" w:cs="Montserrat"/>
          <w:color w:val="000000" w:themeColor="text1"/>
          <w:sz w:val="22"/>
          <w:szCs w:val="22"/>
        </w:rPr>
      </w:pPr>
    </w:p>
    <w:p w14:paraId="7D0D229D" w14:textId="24216AF2" w:rsidR="00B11419" w:rsidRDefault="00B46294" w:rsidP="00DB6FBE">
      <w:pPr>
        <w:pStyle w:val="Question"/>
      </w:pPr>
      <w:r w:rsidRPr="00B46294">
        <w:t>How are computer networks helping people and society?</w:t>
      </w:r>
    </w:p>
    <w:p w14:paraId="098B68E7" w14:textId="77777777" w:rsidR="000B1D6D" w:rsidRDefault="000B1D6D" w:rsidP="000B1D6D">
      <w:pPr>
        <w:pStyle w:val="Lines"/>
        <w:rPr>
          <w:rFonts w:eastAsia="Montserrat"/>
        </w:rPr>
      </w:pPr>
      <w:r>
        <w:rPr>
          <w:rFonts w:eastAsia="Montserrat"/>
        </w:rPr>
        <w:t>__________________________________________________________________________________________________</w:t>
      </w:r>
    </w:p>
    <w:p w14:paraId="44442588" w14:textId="77777777" w:rsidR="000B1D6D" w:rsidRDefault="000B1D6D" w:rsidP="000B1D6D">
      <w:pPr>
        <w:pStyle w:val="Lines"/>
        <w:rPr>
          <w:rFonts w:eastAsia="Montserrat"/>
        </w:rPr>
      </w:pPr>
      <w:r>
        <w:rPr>
          <w:rFonts w:eastAsia="Montserrat"/>
        </w:rPr>
        <w:softHyphen/>
        <w:t>__________________________________________________________________________________________________</w:t>
      </w:r>
    </w:p>
    <w:p w14:paraId="0560B46B" w14:textId="77777777" w:rsidR="000B1D6D" w:rsidRDefault="000B1D6D" w:rsidP="000B1D6D">
      <w:pPr>
        <w:pStyle w:val="Lines"/>
        <w:rPr>
          <w:rFonts w:eastAsia="Montserrat"/>
        </w:rPr>
      </w:pPr>
      <w:r>
        <w:rPr>
          <w:rFonts w:eastAsia="Montserrat"/>
        </w:rPr>
        <w:t>__________________________________________________________________________________________________</w:t>
      </w:r>
    </w:p>
    <w:p w14:paraId="79ED9325" w14:textId="77777777" w:rsidR="000F19E8" w:rsidRDefault="000F19E8" w:rsidP="00B11419">
      <w:pPr>
        <w:pStyle w:val="TableBulletTeachStrat"/>
        <w:numPr>
          <w:ilvl w:val="2"/>
          <w:numId w:val="0"/>
        </w:numPr>
        <w:rPr>
          <w:rFonts w:eastAsia="Montserrat" w:cs="Montserrat"/>
          <w:color w:val="000000" w:themeColor="text1"/>
          <w:sz w:val="22"/>
          <w:szCs w:val="22"/>
        </w:rPr>
      </w:pPr>
    </w:p>
    <w:p w14:paraId="7BF5E907" w14:textId="05D42558" w:rsidR="00B11419" w:rsidRDefault="00B11419" w:rsidP="00B5135D">
      <w:pPr>
        <w:pStyle w:val="TableBulletTeachStrat"/>
        <w:numPr>
          <w:ilvl w:val="2"/>
          <w:numId w:val="0"/>
        </w:numPr>
        <w:ind w:left="720" w:firstLine="720"/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>Name t</w:t>
      </w:r>
      <w:r w:rsidR="00B5135D">
        <w:rPr>
          <w:rFonts w:eastAsia="Montserrat" w:cs="Montserrat"/>
          <w:color w:val="000000" w:themeColor="text1"/>
          <w:sz w:val="22"/>
          <w:szCs w:val="22"/>
        </w:rPr>
        <w:t xml:space="preserve">wo </w:t>
      </w:r>
      <w:r>
        <w:rPr>
          <w:rFonts w:eastAsia="Montserrat" w:cs="Montserrat"/>
          <w:color w:val="000000" w:themeColor="text1"/>
          <w:sz w:val="22"/>
          <w:szCs w:val="22"/>
        </w:rPr>
        <w:t>types of</w:t>
      </w:r>
      <w:r w:rsidR="006520BD">
        <w:rPr>
          <w:rFonts w:eastAsia="Montserrat" w:cs="Montserrat"/>
          <w:color w:val="000000" w:themeColor="text1"/>
          <w:sz w:val="22"/>
          <w:szCs w:val="22"/>
        </w:rPr>
        <w:t xml:space="preserve"> computer</w:t>
      </w:r>
      <w:r>
        <w:rPr>
          <w:rFonts w:eastAsia="Montserrat" w:cs="Montserrat"/>
          <w:color w:val="000000" w:themeColor="text1"/>
          <w:sz w:val="22"/>
          <w:szCs w:val="22"/>
        </w:rPr>
        <w:t xml:space="preserve"> networks</w:t>
      </w:r>
      <w:r w:rsidR="00B5135D">
        <w:rPr>
          <w:rFonts w:eastAsia="Montserrat" w:cs="Montserrat"/>
          <w:color w:val="000000" w:themeColor="text1"/>
          <w:sz w:val="22"/>
          <w:szCs w:val="22"/>
        </w:rPr>
        <w:t>:</w:t>
      </w:r>
    </w:p>
    <w:p w14:paraId="1DA22194" w14:textId="77777777" w:rsidR="00B5135D" w:rsidRDefault="00B5135D" w:rsidP="00B5135D">
      <w:pPr>
        <w:pStyle w:val="TableBulletTeachStrat"/>
        <w:numPr>
          <w:ilvl w:val="2"/>
          <w:numId w:val="0"/>
        </w:numPr>
        <w:ind w:left="720" w:firstLine="720"/>
        <w:rPr>
          <w:rFonts w:eastAsia="Montserrat" w:cs="Montserrat"/>
          <w:color w:val="000000" w:themeColor="text1"/>
          <w:sz w:val="22"/>
          <w:szCs w:val="22"/>
        </w:rPr>
      </w:pPr>
    </w:p>
    <w:p w14:paraId="1B2CF792" w14:textId="6E6CAE2C" w:rsidR="00B5135D" w:rsidRDefault="00B5135D" w:rsidP="00B5135D">
      <w:pPr>
        <w:pStyle w:val="TableBulletTeachStrat"/>
        <w:numPr>
          <w:ilvl w:val="0"/>
          <w:numId w:val="15"/>
        </w:numPr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>__________________________</w:t>
      </w:r>
    </w:p>
    <w:p w14:paraId="76248AB4" w14:textId="77777777" w:rsidR="00B5135D" w:rsidRDefault="00B5135D" w:rsidP="00B5135D">
      <w:pPr>
        <w:pStyle w:val="TableBulletTeachStrat"/>
        <w:numPr>
          <w:ilvl w:val="0"/>
          <w:numId w:val="0"/>
        </w:numPr>
        <w:ind w:left="2520"/>
        <w:rPr>
          <w:rFonts w:eastAsia="Montserrat" w:cs="Montserrat"/>
          <w:color w:val="000000" w:themeColor="text1"/>
          <w:sz w:val="22"/>
          <w:szCs w:val="22"/>
        </w:rPr>
      </w:pPr>
    </w:p>
    <w:p w14:paraId="1828C03E" w14:textId="68EDE8BE" w:rsidR="00B5135D" w:rsidRDefault="00B5135D" w:rsidP="00B5135D">
      <w:pPr>
        <w:pStyle w:val="TableBulletTeachStrat"/>
        <w:numPr>
          <w:ilvl w:val="0"/>
          <w:numId w:val="15"/>
        </w:numPr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>__________________________</w:t>
      </w:r>
    </w:p>
    <w:p w14:paraId="19F50AC2" w14:textId="77777777" w:rsidR="00B5135D" w:rsidRDefault="00B5135D" w:rsidP="00B5135D">
      <w:pPr>
        <w:pStyle w:val="TableBulletTeachStrat"/>
        <w:numPr>
          <w:ilvl w:val="0"/>
          <w:numId w:val="0"/>
        </w:numPr>
        <w:ind w:left="2520"/>
        <w:rPr>
          <w:rFonts w:eastAsia="Montserrat" w:cs="Montserrat"/>
          <w:color w:val="000000" w:themeColor="text1"/>
          <w:sz w:val="22"/>
          <w:szCs w:val="22"/>
        </w:rPr>
      </w:pPr>
    </w:p>
    <w:p w14:paraId="3B4D5358" w14:textId="77777777" w:rsidR="00B11419" w:rsidRPr="008010B0" w:rsidRDefault="00B11419" w:rsidP="00B11419">
      <w:pPr>
        <w:pStyle w:val="TableBulletTeachStrat"/>
        <w:numPr>
          <w:ilvl w:val="2"/>
          <w:numId w:val="0"/>
        </w:numPr>
        <w:rPr>
          <w:rFonts w:eastAsia="Montserrat" w:cs="Montserrat"/>
          <w:color w:val="000000" w:themeColor="text1"/>
          <w:sz w:val="22"/>
          <w:szCs w:val="22"/>
        </w:rPr>
      </w:pPr>
    </w:p>
    <w:p w14:paraId="208328A5" w14:textId="77777777" w:rsidR="00B11419" w:rsidRPr="008010B0" w:rsidRDefault="00B11419" w:rsidP="00BE39D5">
      <w:pPr>
        <w:pStyle w:val="Question"/>
      </w:pPr>
      <w:r w:rsidRPr="008010B0">
        <w:t xml:space="preserve">What are network topologies? </w:t>
      </w:r>
    </w:p>
    <w:p w14:paraId="6DE54FC7" w14:textId="77777777" w:rsidR="00BE39D5" w:rsidRDefault="00B11419" w:rsidP="00BE39D5">
      <w:pPr>
        <w:pStyle w:val="Lines"/>
      </w:pPr>
      <w:r w:rsidRPr="008010B0">
        <w:t>__________________________________________________________________________________________________</w:t>
      </w:r>
    </w:p>
    <w:p w14:paraId="5BB223D8" w14:textId="77777777" w:rsidR="00BE39D5" w:rsidRDefault="00B11419" w:rsidP="00BE39D5">
      <w:pPr>
        <w:pStyle w:val="Lines"/>
      </w:pPr>
      <w:r w:rsidRPr="008010B0">
        <w:t>__________________________________________________________________________________________________</w:t>
      </w:r>
    </w:p>
    <w:p w14:paraId="62BAF4F7" w14:textId="6D5D8D15" w:rsidR="00B11419" w:rsidRPr="008010B0" w:rsidRDefault="00B11419" w:rsidP="00BE39D5">
      <w:pPr>
        <w:pStyle w:val="Lines"/>
      </w:pPr>
      <w:r w:rsidRPr="008010B0">
        <w:t>__________________________________________________________________________________________________</w:t>
      </w:r>
    </w:p>
    <w:p w14:paraId="39549C52" w14:textId="77777777" w:rsidR="00B11419" w:rsidRPr="008010B0" w:rsidRDefault="00B11419" w:rsidP="00B11419">
      <w:pPr>
        <w:pStyle w:val="TableBulletTeachStrat"/>
        <w:numPr>
          <w:ilvl w:val="2"/>
          <w:numId w:val="0"/>
        </w:numPr>
        <w:rPr>
          <w:rFonts w:eastAsia="Montserrat" w:cs="Montserrat"/>
          <w:color w:val="000000" w:themeColor="text1"/>
          <w:sz w:val="22"/>
          <w:szCs w:val="22"/>
        </w:rPr>
      </w:pPr>
    </w:p>
    <w:p w14:paraId="7DFDC18A" w14:textId="77777777" w:rsidR="00B11419" w:rsidRPr="008010B0" w:rsidRDefault="00B11419" w:rsidP="006520BD">
      <w:pPr>
        <w:pStyle w:val="TableBulletTeachStrat"/>
        <w:numPr>
          <w:ilvl w:val="2"/>
          <w:numId w:val="0"/>
        </w:numPr>
        <w:ind w:left="720" w:firstLine="720"/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 xml:space="preserve">Name 2 types of network </w:t>
      </w:r>
      <w:r w:rsidRPr="008010B0">
        <w:rPr>
          <w:rFonts w:eastAsia="Montserrat" w:cs="Montserrat"/>
          <w:color w:val="000000" w:themeColor="text1"/>
          <w:sz w:val="22"/>
          <w:szCs w:val="22"/>
        </w:rPr>
        <w:t xml:space="preserve">topologies </w:t>
      </w:r>
    </w:p>
    <w:p w14:paraId="32F088C0" w14:textId="77777777" w:rsidR="00397045" w:rsidRDefault="00397045">
      <w:pPr>
        <w:spacing w:before="0" w:after="200"/>
      </w:pPr>
    </w:p>
    <w:p w14:paraId="6F4DAEDF" w14:textId="33749BD2" w:rsidR="006520BD" w:rsidRDefault="006520BD" w:rsidP="006520BD">
      <w:pPr>
        <w:pStyle w:val="TableBulletTeachStrat"/>
        <w:numPr>
          <w:ilvl w:val="0"/>
          <w:numId w:val="16"/>
        </w:numPr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>__________________________</w:t>
      </w:r>
    </w:p>
    <w:p w14:paraId="123AA377" w14:textId="77777777" w:rsidR="006520BD" w:rsidRDefault="006520BD" w:rsidP="006520BD">
      <w:pPr>
        <w:pStyle w:val="TableBulletTeachStrat"/>
        <w:numPr>
          <w:ilvl w:val="0"/>
          <w:numId w:val="0"/>
        </w:numPr>
        <w:ind w:left="2520"/>
        <w:rPr>
          <w:rFonts w:eastAsia="Montserrat" w:cs="Montserrat"/>
          <w:color w:val="000000" w:themeColor="text1"/>
          <w:sz w:val="22"/>
          <w:szCs w:val="22"/>
        </w:rPr>
      </w:pPr>
    </w:p>
    <w:p w14:paraId="6E9DC8D8" w14:textId="77777777" w:rsidR="006520BD" w:rsidRDefault="006520BD" w:rsidP="006520BD">
      <w:pPr>
        <w:pStyle w:val="TableBulletTeachStrat"/>
        <w:numPr>
          <w:ilvl w:val="0"/>
          <w:numId w:val="16"/>
        </w:numPr>
        <w:rPr>
          <w:rFonts w:eastAsia="Montserrat" w:cs="Montserrat"/>
          <w:color w:val="000000" w:themeColor="text1"/>
          <w:sz w:val="22"/>
          <w:szCs w:val="22"/>
        </w:rPr>
      </w:pPr>
      <w:r>
        <w:rPr>
          <w:rFonts w:eastAsia="Montserrat" w:cs="Montserrat"/>
          <w:color w:val="000000" w:themeColor="text1"/>
          <w:sz w:val="22"/>
          <w:szCs w:val="22"/>
        </w:rPr>
        <w:t>__________________________</w:t>
      </w:r>
    </w:p>
    <w:p w14:paraId="352B9DC7" w14:textId="362F04A6" w:rsidR="006520BD" w:rsidRDefault="006520BD">
      <w:pPr>
        <w:spacing w:before="0" w:after="200"/>
      </w:pPr>
    </w:p>
    <w:p w14:paraId="558981FE" w14:textId="0AF79704" w:rsidR="00397045" w:rsidRDefault="00FB77B2" w:rsidP="00586CF7">
      <w:pPr>
        <w:pStyle w:val="Heading2"/>
      </w:pPr>
      <w:r>
        <w:t>Research Activity</w:t>
      </w:r>
    </w:p>
    <w:p w14:paraId="7643436E" w14:textId="5B0B515F" w:rsidR="00397045" w:rsidRDefault="00586CF7">
      <w:pPr>
        <w:spacing w:before="0" w:after="200"/>
      </w:pPr>
      <w:r>
        <w:t>What is a net</w:t>
      </w:r>
      <w:r w:rsidR="00C2195C">
        <w:t>work operating systems?</w:t>
      </w:r>
    </w:p>
    <w:p w14:paraId="0892AA6F" w14:textId="0E397300" w:rsidR="00C2195C" w:rsidRDefault="00C2195C" w:rsidP="00C2195C">
      <w:pPr>
        <w:pStyle w:val="Lines"/>
        <w:spacing w:before="200"/>
        <w:ind w:left="0"/>
      </w:pPr>
      <w:r w:rsidRPr="008010B0">
        <w:t>__________________________________________________________________________________________________</w:t>
      </w:r>
      <w:r>
        <w:t>___________</w:t>
      </w:r>
    </w:p>
    <w:p w14:paraId="5F824E0D" w14:textId="28679F49" w:rsidR="00C2195C" w:rsidRDefault="00C2195C" w:rsidP="00C2195C">
      <w:pPr>
        <w:pStyle w:val="Lines"/>
        <w:spacing w:before="200"/>
        <w:ind w:left="0"/>
      </w:pPr>
      <w:r w:rsidRPr="008010B0">
        <w:t>____________________________________________________________</w:t>
      </w:r>
      <w:r>
        <w:t>_________________________________________________</w:t>
      </w:r>
    </w:p>
    <w:p w14:paraId="24F9349F" w14:textId="765BF0D4" w:rsidR="00C2195C" w:rsidRPr="008010B0" w:rsidRDefault="00C2195C" w:rsidP="00C2195C">
      <w:pPr>
        <w:pStyle w:val="Lines"/>
        <w:spacing w:before="200"/>
        <w:ind w:left="0"/>
      </w:pPr>
      <w:r w:rsidRPr="008010B0">
        <w:t>_________________________________________________________________________________________________</w:t>
      </w:r>
      <w:r>
        <w:t>____________</w:t>
      </w:r>
    </w:p>
    <w:p w14:paraId="6CFA398C" w14:textId="77777777" w:rsidR="00C2195C" w:rsidRDefault="00C2195C">
      <w:pPr>
        <w:spacing w:before="0" w:after="200"/>
      </w:pPr>
    </w:p>
    <w:p w14:paraId="0DF5CC57" w14:textId="77777777" w:rsidR="00C2195C" w:rsidRDefault="00C2195C">
      <w:pPr>
        <w:spacing w:before="0" w:after="200"/>
      </w:pPr>
    </w:p>
    <w:p w14:paraId="4330800D" w14:textId="40CA0790" w:rsidR="00F22ADB" w:rsidRDefault="00F22ADB" w:rsidP="00AD2C63">
      <w:pPr>
        <w:pStyle w:val="Heading1"/>
      </w:pPr>
      <w:r>
        <w:lastRenderedPageBreak/>
        <w:t xml:space="preserve">Topic: </w:t>
      </w:r>
      <w:r w:rsidR="00A042D9">
        <w:t>Cyber Security Tool</w:t>
      </w:r>
      <w:r w:rsidR="00126F66">
        <w:t>s</w:t>
      </w:r>
    </w:p>
    <w:p w14:paraId="0B1B1405" w14:textId="457E2663" w:rsidR="00C133C2" w:rsidRDefault="00A042D9" w:rsidP="00C133C2">
      <w:pPr>
        <w:pStyle w:val="Heading2"/>
      </w:pPr>
      <w:r>
        <w:t xml:space="preserve">Research </w:t>
      </w:r>
      <w:r w:rsidR="00C133C2">
        <w:t>Activity</w:t>
      </w:r>
    </w:p>
    <w:p w14:paraId="01ADF5B0" w14:textId="77777777" w:rsidR="00611A88" w:rsidRDefault="00A042D9" w:rsidP="00A042D9">
      <w:r>
        <w:t>In small group</w:t>
      </w:r>
      <w:r w:rsidR="00611A88">
        <w:t>s</w:t>
      </w:r>
      <w:r w:rsidR="00E328D9">
        <w:t xml:space="preserve"> research and </w:t>
      </w:r>
      <w:r w:rsidR="00611A88">
        <w:t>provide and explantation of the following Cyber Secuirty Tools:</w:t>
      </w:r>
    </w:p>
    <w:p w14:paraId="521DBB15" w14:textId="77777777" w:rsidR="00611A88" w:rsidRDefault="00611A88" w:rsidP="00A042D9"/>
    <w:p w14:paraId="4C632916" w14:textId="77777777" w:rsidR="00611A88" w:rsidRDefault="00611A88" w:rsidP="00516553">
      <w:pPr>
        <w:ind w:firstLine="720"/>
      </w:pPr>
      <w:r>
        <w:t>Firewall</w:t>
      </w:r>
    </w:p>
    <w:p w14:paraId="7A8C5348" w14:textId="77777777" w:rsidR="00516553" w:rsidRDefault="00516553" w:rsidP="00516553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38A7DEDD" w14:textId="7463DDE0" w:rsidR="00516553" w:rsidRDefault="00516553" w:rsidP="00516553">
      <w:pPr>
        <w:ind w:firstLine="720"/>
      </w:pPr>
      <w:r w:rsidRPr="008010B0">
        <w:t>__________________________________________________________________________________________________</w:t>
      </w:r>
    </w:p>
    <w:p w14:paraId="58485A51" w14:textId="77777777" w:rsidR="00516553" w:rsidRDefault="00516553" w:rsidP="00516553">
      <w:pPr>
        <w:ind w:firstLine="720"/>
      </w:pPr>
    </w:p>
    <w:p w14:paraId="7D0C0B9C" w14:textId="0AAA0C55" w:rsidR="00BB6C0A" w:rsidRDefault="00611A88" w:rsidP="00516553">
      <w:pPr>
        <w:ind w:firstLine="720"/>
      </w:pPr>
      <w:r>
        <w:t>Antiv</w:t>
      </w:r>
      <w:r w:rsidR="00BB6C0A">
        <w:t>rus Siftware</w:t>
      </w:r>
    </w:p>
    <w:p w14:paraId="30D3BA3C" w14:textId="77777777" w:rsidR="00126F66" w:rsidRDefault="00126F66" w:rsidP="00126F66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459C4A17" w14:textId="77777777" w:rsidR="00126F66" w:rsidRDefault="00126F66" w:rsidP="00126F66">
      <w:pPr>
        <w:ind w:firstLine="720"/>
      </w:pPr>
      <w:r w:rsidRPr="008010B0">
        <w:t>__________________________________________________________________________________________________</w:t>
      </w:r>
    </w:p>
    <w:p w14:paraId="23B34E68" w14:textId="77777777" w:rsidR="00126F66" w:rsidRDefault="00126F66" w:rsidP="00516553">
      <w:pPr>
        <w:ind w:firstLine="720"/>
      </w:pPr>
    </w:p>
    <w:p w14:paraId="0FC0526E" w14:textId="4AE4F36D" w:rsidR="00BB6C0A" w:rsidRDefault="00BB6C0A" w:rsidP="00516553">
      <w:pPr>
        <w:ind w:firstLine="720"/>
      </w:pPr>
      <w:r>
        <w:t>Penetration testing</w:t>
      </w:r>
    </w:p>
    <w:p w14:paraId="5016C426" w14:textId="77777777" w:rsidR="00126F66" w:rsidRDefault="00126F66" w:rsidP="00126F66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146FD30E" w14:textId="77777777" w:rsidR="00126F66" w:rsidRDefault="00126F66" w:rsidP="00126F66">
      <w:pPr>
        <w:ind w:firstLine="720"/>
      </w:pPr>
      <w:r w:rsidRPr="008010B0">
        <w:t>__________________________________________________________________________________________________</w:t>
      </w:r>
    </w:p>
    <w:p w14:paraId="6A7CC823" w14:textId="77777777" w:rsidR="00126F66" w:rsidRDefault="00126F66" w:rsidP="00516553">
      <w:pPr>
        <w:ind w:firstLine="720"/>
      </w:pPr>
    </w:p>
    <w:p w14:paraId="3D09F22C" w14:textId="77777777" w:rsidR="00BB6C0A" w:rsidRDefault="00BB6C0A" w:rsidP="00516553">
      <w:pPr>
        <w:ind w:firstLine="720"/>
      </w:pPr>
      <w:r>
        <w:t>Encryption</w:t>
      </w:r>
    </w:p>
    <w:p w14:paraId="092A375E" w14:textId="77777777" w:rsidR="00126F66" w:rsidRDefault="00126F66" w:rsidP="00126F66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339AC407" w14:textId="77777777" w:rsidR="00126F66" w:rsidRDefault="00126F66" w:rsidP="00126F66">
      <w:pPr>
        <w:ind w:firstLine="720"/>
      </w:pPr>
      <w:r w:rsidRPr="008010B0">
        <w:t>__________________________________________________________________________________________________</w:t>
      </w:r>
    </w:p>
    <w:p w14:paraId="2AC9CECB" w14:textId="77777777" w:rsidR="00BB6C0A" w:rsidRDefault="00BB6C0A" w:rsidP="00516553">
      <w:pPr>
        <w:ind w:firstLine="720"/>
      </w:pPr>
      <w:r>
        <w:lastRenderedPageBreak/>
        <w:t>Cyber Secuirty Education</w:t>
      </w:r>
    </w:p>
    <w:p w14:paraId="71003EAA" w14:textId="77777777" w:rsidR="00126F66" w:rsidRDefault="00126F66" w:rsidP="00126F66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3170F313" w14:textId="77777777" w:rsidR="00126F66" w:rsidRDefault="00126F66" w:rsidP="00126F66">
      <w:pPr>
        <w:ind w:firstLine="720"/>
      </w:pPr>
      <w:r w:rsidRPr="008010B0">
        <w:t>__________________________________________________________________________________________________</w:t>
      </w:r>
    </w:p>
    <w:p w14:paraId="6FD24725" w14:textId="77777777" w:rsidR="00126F66" w:rsidRDefault="00126F66" w:rsidP="00516553">
      <w:pPr>
        <w:ind w:firstLine="720"/>
      </w:pPr>
    </w:p>
    <w:p w14:paraId="05A5E066" w14:textId="442C3AA3" w:rsidR="00516553" w:rsidRDefault="00BB6C0A" w:rsidP="00516553">
      <w:pPr>
        <w:ind w:firstLine="720"/>
      </w:pPr>
      <w:r>
        <w:t>SIEM (System Information Event Management)</w:t>
      </w:r>
    </w:p>
    <w:p w14:paraId="69170F9B" w14:textId="77777777" w:rsidR="00126F66" w:rsidRDefault="00126F66" w:rsidP="00126F66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34BEA81E" w14:textId="77777777" w:rsidR="00126F66" w:rsidRDefault="00126F66" w:rsidP="00126F66">
      <w:pPr>
        <w:ind w:firstLine="720"/>
      </w:pPr>
      <w:r w:rsidRPr="008010B0">
        <w:t>__________________________________________________________________________________________________</w:t>
      </w:r>
    </w:p>
    <w:p w14:paraId="70117735" w14:textId="77777777" w:rsidR="00126F66" w:rsidRDefault="00126F66" w:rsidP="00516553">
      <w:pPr>
        <w:ind w:firstLine="720"/>
      </w:pPr>
    </w:p>
    <w:p w14:paraId="1D8D2B28" w14:textId="0D8CDD46" w:rsidR="00A042D9" w:rsidRDefault="00516553" w:rsidP="00516553">
      <w:pPr>
        <w:ind w:firstLine="720"/>
      </w:pPr>
      <w:r>
        <w:t>Network Secuirty Monitoring</w:t>
      </w:r>
      <w:r w:rsidR="00BB6C0A">
        <w:t xml:space="preserve"> </w:t>
      </w:r>
      <w:r w:rsidR="00611A88">
        <w:t xml:space="preserve"> </w:t>
      </w:r>
      <w:r w:rsidR="00A042D9">
        <w:t xml:space="preserve"> </w:t>
      </w:r>
    </w:p>
    <w:p w14:paraId="2AA55EEB" w14:textId="77777777" w:rsidR="00126F66" w:rsidRDefault="00126F66" w:rsidP="00126F66">
      <w:pPr>
        <w:pStyle w:val="Lines"/>
        <w:ind w:left="0" w:firstLine="720"/>
      </w:pPr>
      <w:r w:rsidRPr="008010B0">
        <w:t>__________________________________________________________________________________________________</w:t>
      </w:r>
    </w:p>
    <w:p w14:paraId="735E13E0" w14:textId="77777777" w:rsidR="00AB4690" w:rsidRDefault="00126F66" w:rsidP="00AB4690">
      <w:pPr>
        <w:ind w:firstLine="720"/>
      </w:pPr>
      <w:r w:rsidRPr="008010B0">
        <w:t>__________________________________________________________________________________________________</w:t>
      </w:r>
    </w:p>
    <w:p w14:paraId="456EF7E0" w14:textId="77777777" w:rsidR="00AB4690" w:rsidRDefault="00AB4690" w:rsidP="00AB4690">
      <w:pPr>
        <w:ind w:firstLine="720"/>
      </w:pPr>
    </w:p>
    <w:p w14:paraId="2C97F586" w14:textId="3CD0394A" w:rsidR="00AB4690" w:rsidRDefault="007753C4" w:rsidP="00E64738">
      <w:pPr>
        <w:pStyle w:val="Heading2"/>
      </w:pPr>
      <w:r>
        <w:t>Student Reflection: Encr</w:t>
      </w:r>
      <w:r w:rsidR="00E64738">
        <w:t>yption</w:t>
      </w:r>
    </w:p>
    <w:p w14:paraId="5DB12882" w14:textId="249EBFBE" w:rsidR="00C133C2" w:rsidRDefault="00921872" w:rsidP="00E64738">
      <w:r>
        <w:t xml:space="preserve">After reviewing the video resources, </w:t>
      </w:r>
      <w:r w:rsidR="000B48EA">
        <w:t>answer the following question: Ho</w:t>
      </w:r>
      <w:r w:rsidR="00357400" w:rsidRPr="00357400">
        <w:t>w does encryption help to keep computer networks and digital information secure?</w:t>
      </w:r>
    </w:p>
    <w:p w14:paraId="65682052" w14:textId="77777777" w:rsidR="00921872" w:rsidRDefault="00921872" w:rsidP="00921872">
      <w:pPr>
        <w:pStyle w:val="Lines"/>
        <w:spacing w:before="200"/>
        <w:ind w:left="0"/>
      </w:pPr>
      <w:r w:rsidRPr="008010B0">
        <w:t>__________________________________________________________________________________________________</w:t>
      </w:r>
      <w:r>
        <w:t>___________</w:t>
      </w:r>
    </w:p>
    <w:p w14:paraId="66ACC773" w14:textId="77777777" w:rsidR="00921872" w:rsidRDefault="00921872" w:rsidP="00921872">
      <w:pPr>
        <w:pStyle w:val="Lines"/>
        <w:spacing w:before="200"/>
        <w:ind w:left="0"/>
      </w:pPr>
      <w:r w:rsidRPr="008010B0">
        <w:t>____________________________________________________________</w:t>
      </w:r>
      <w:r>
        <w:t>_________________________________________________</w:t>
      </w:r>
    </w:p>
    <w:p w14:paraId="0D6C6291" w14:textId="77777777" w:rsidR="00921872" w:rsidRPr="008010B0" w:rsidRDefault="00921872" w:rsidP="00921872">
      <w:pPr>
        <w:pStyle w:val="Lines"/>
        <w:spacing w:before="200"/>
        <w:ind w:left="0"/>
      </w:pPr>
      <w:r w:rsidRPr="008010B0">
        <w:t>_________________________________________________________________________________________________</w:t>
      </w:r>
      <w:r>
        <w:t>____________</w:t>
      </w:r>
    </w:p>
    <w:p w14:paraId="4372E955" w14:textId="77777777" w:rsidR="00357400" w:rsidRDefault="00357400" w:rsidP="00E64738"/>
    <w:p w14:paraId="55425AB9" w14:textId="76FBA077" w:rsidR="008E4161" w:rsidRPr="008E4161" w:rsidRDefault="008E4161" w:rsidP="008E4161">
      <w:pPr>
        <w:pStyle w:val="Heading2"/>
        <w:rPr>
          <w:rStyle w:val="normaltextrun"/>
        </w:rPr>
      </w:pPr>
      <w:r w:rsidRPr="008E4161">
        <w:rPr>
          <w:rStyle w:val="normaltextrun"/>
        </w:rPr>
        <w:lastRenderedPageBreak/>
        <w:t xml:space="preserve">Summary of Week </w:t>
      </w:r>
      <w:r w:rsidR="00126F66">
        <w:rPr>
          <w:rStyle w:val="normaltextrun"/>
        </w:rPr>
        <w:t>4</w:t>
      </w:r>
      <w:r w:rsidRPr="008E4161">
        <w:rPr>
          <w:rStyle w:val="normaltextrun"/>
        </w:rPr>
        <w:t xml:space="preserve"> - Create your own notes, understandings, definitions etc..</w:t>
      </w:r>
    </w:p>
    <w:p w14:paraId="6D9F5FB8" w14:textId="77777777" w:rsidR="008E4161" w:rsidRDefault="008E4161" w:rsidP="008E41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Cs w:val="22"/>
          <w:lang w:val="en-US"/>
        </w:rPr>
      </w:pPr>
    </w:p>
    <w:p w14:paraId="5B65D1AD" w14:textId="5E066391" w:rsidR="001B461F" w:rsidRDefault="008E4161" w:rsidP="008E4161">
      <w:pPr>
        <w:spacing w:line="480" w:lineRule="auto"/>
      </w:pPr>
      <w:r>
        <w:t>___________________________________________________________________________________</w:t>
      </w:r>
      <w:r w:rsidR="00DD773C">
        <w:t>_______________________________________</w:t>
      </w: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D773C">
        <w:t>_______________________________________</w:t>
      </w: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D773C">
        <w:t>___________________________________________________________________________________________</w:t>
      </w:r>
      <w:r w:rsidR="000B48EA">
        <w:t>___________________________________________________________________________</w:t>
      </w:r>
    </w:p>
    <w:p w14:paraId="5F0DA5D9" w14:textId="19071C01" w:rsidR="00D27873" w:rsidRPr="00D27873" w:rsidRDefault="00D27873" w:rsidP="00D27873">
      <w:pPr>
        <w:pStyle w:val="Heading2"/>
      </w:pPr>
      <w:r w:rsidRPr="00D27873">
        <w:rPr>
          <w:rStyle w:val="normaltextrun"/>
        </w:rPr>
        <w:lastRenderedPageBreak/>
        <w:t xml:space="preserve">Summary of Week </w:t>
      </w:r>
      <w:r w:rsidR="00126F66">
        <w:rPr>
          <w:rStyle w:val="normaltextrun"/>
        </w:rPr>
        <w:t>4</w:t>
      </w:r>
      <w:r w:rsidRPr="00D27873">
        <w:rPr>
          <w:rStyle w:val="normaltextrun"/>
        </w:rPr>
        <w:t xml:space="preserve">  – Create your own drawings, symbols, diagrams, visual notes etc.</w:t>
      </w:r>
    </w:p>
    <w:p w14:paraId="08D7D958" w14:textId="6654956C" w:rsidR="00617166" w:rsidRDefault="00617166">
      <w:pPr>
        <w:spacing w:before="0" w:after="200"/>
      </w:pPr>
    </w:p>
    <w:p w14:paraId="22CC4FD3" w14:textId="77777777" w:rsidR="00D27873" w:rsidRDefault="00D27873">
      <w:pPr>
        <w:spacing w:before="0" w:after="200"/>
      </w:pPr>
    </w:p>
    <w:p w14:paraId="18E1C176" w14:textId="77777777" w:rsidR="001B461F" w:rsidRDefault="001B461F">
      <w:pPr>
        <w:spacing w:before="0" w:after="200"/>
      </w:pPr>
    </w:p>
    <w:p w14:paraId="2FCE3234" w14:textId="77777777" w:rsidR="001B461F" w:rsidRDefault="001B461F">
      <w:pPr>
        <w:spacing w:before="0" w:after="200"/>
      </w:pPr>
    </w:p>
    <w:p w14:paraId="1459A767" w14:textId="77777777" w:rsidR="001B461F" w:rsidRDefault="001B461F">
      <w:pPr>
        <w:spacing w:before="0" w:after="200"/>
      </w:pPr>
    </w:p>
    <w:p w14:paraId="642B66FC" w14:textId="77777777" w:rsidR="001B461F" w:rsidRDefault="001B461F">
      <w:pPr>
        <w:spacing w:before="0" w:after="200"/>
      </w:pPr>
    </w:p>
    <w:p w14:paraId="4B7B37A2" w14:textId="77777777" w:rsidR="001B461F" w:rsidRDefault="001B461F">
      <w:pPr>
        <w:spacing w:before="0" w:after="200"/>
      </w:pPr>
    </w:p>
    <w:p w14:paraId="41CB03CC" w14:textId="77777777" w:rsidR="001B461F" w:rsidRDefault="001B461F">
      <w:pPr>
        <w:spacing w:before="0" w:after="200"/>
      </w:pPr>
    </w:p>
    <w:p w14:paraId="31224536" w14:textId="77777777" w:rsidR="001B461F" w:rsidRDefault="001B461F">
      <w:pPr>
        <w:spacing w:before="0" w:after="200"/>
      </w:pPr>
    </w:p>
    <w:p w14:paraId="676AAA6B" w14:textId="77777777" w:rsidR="001B461F" w:rsidRDefault="001B461F">
      <w:pPr>
        <w:spacing w:before="0" w:after="200"/>
      </w:pPr>
    </w:p>
    <w:p w14:paraId="091FCD03" w14:textId="77777777" w:rsidR="001B461F" w:rsidRDefault="001B461F">
      <w:pPr>
        <w:spacing w:before="0" w:after="200"/>
      </w:pPr>
    </w:p>
    <w:p w14:paraId="7C4B4A67" w14:textId="242AB708" w:rsidR="001B461F" w:rsidRDefault="001B461F">
      <w:pPr>
        <w:spacing w:before="0" w:after="200"/>
      </w:pPr>
    </w:p>
    <w:p w14:paraId="1090D887" w14:textId="0610BDEB" w:rsidR="001B461F" w:rsidRDefault="001B461F">
      <w:pPr>
        <w:spacing w:before="0" w:after="200"/>
      </w:pPr>
    </w:p>
    <w:p w14:paraId="7240D220" w14:textId="654A94F3" w:rsidR="001B461F" w:rsidRDefault="001B461F">
      <w:pPr>
        <w:spacing w:before="0" w:after="200"/>
      </w:pPr>
    </w:p>
    <w:p w14:paraId="4F671DC9" w14:textId="112239EA" w:rsidR="001B461F" w:rsidRDefault="001B461F">
      <w:pPr>
        <w:spacing w:before="0" w:after="200"/>
      </w:pPr>
    </w:p>
    <w:sectPr w:rsidR="001B461F" w:rsidSect="004F4FC4">
      <w:headerReference w:type="default" r:id="rId12"/>
      <w:footerReference w:type="default" r:id="rId13"/>
      <w:headerReference w:type="first" r:id="rId14"/>
      <w:footerReference w:type="first" r:id="rId15"/>
      <w:pgSz w:w="16839" w:h="11907" w:orient="landscape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DBFE6" w14:textId="77777777" w:rsidR="000C26B3" w:rsidRDefault="000C26B3" w:rsidP="001311A4">
      <w:r>
        <w:separator/>
      </w:r>
    </w:p>
  </w:endnote>
  <w:endnote w:type="continuationSeparator" w:id="0">
    <w:p w14:paraId="0FB7216B" w14:textId="77777777" w:rsidR="000C26B3" w:rsidRDefault="000C26B3" w:rsidP="001311A4">
      <w:r>
        <w:continuationSeparator/>
      </w:r>
    </w:p>
  </w:endnote>
  <w:endnote w:type="continuationNotice" w:id="1">
    <w:p w14:paraId="6483BB61" w14:textId="77777777" w:rsidR="000C26B3" w:rsidRDefault="000C26B3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Leelawadee UI"/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altName w:val="Leelawadee UI"/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5B673" w14:textId="09850CA8" w:rsidR="002343D8" w:rsidRPr="004F4FC4" w:rsidRDefault="00000000" w:rsidP="002343D8">
    <w:pPr>
      <w:pStyle w:val="Heading1"/>
      <w:spacing w:before="0"/>
      <w:rPr>
        <w:color w:val="auto"/>
        <w:sz w:val="18"/>
        <w:szCs w:val="18"/>
      </w:rPr>
    </w:pPr>
    <w:hyperlink r:id="rId1" w:history="1">
      <w:r w:rsidR="002343D8" w:rsidRPr="004F4FC4">
        <w:rPr>
          <w:rStyle w:val="Hyperlink"/>
          <w:color w:val="auto"/>
          <w:sz w:val="18"/>
          <w:szCs w:val="18"/>
          <w:lang w:val="en-GB"/>
        </w:rPr>
        <w:t>cybercity.education</w:t>
      </w:r>
    </w:hyperlink>
  </w:p>
  <w:p w14:paraId="73263DB6" w14:textId="77777777" w:rsidR="009738BB" w:rsidRDefault="002343D8" w:rsidP="002343D8">
    <w:pPr>
      <w:pStyle w:val="Heading1"/>
      <w:spacing w:before="0"/>
      <w:rPr>
        <w:color w:val="auto"/>
        <w:sz w:val="18"/>
        <w:szCs w:val="18"/>
      </w:rPr>
    </w:pPr>
    <w:r w:rsidRPr="004F4FC4">
      <w:rPr>
        <w:color w:val="auto"/>
        <w:sz w:val="18"/>
        <w:szCs w:val="18"/>
      </w:rPr>
      <w:t>iSTEM Stage 5 Specialised Topic – Cyber Security</w:t>
    </w:r>
  </w:p>
  <w:p w14:paraId="4D29E51A" w14:textId="3524E11C" w:rsidR="00A30C64" w:rsidRPr="002343D8" w:rsidRDefault="009738BB" w:rsidP="002343D8">
    <w:pPr>
      <w:pStyle w:val="Heading1"/>
      <w:spacing w:before="0"/>
      <w:rPr>
        <w:sz w:val="18"/>
        <w:szCs w:val="18"/>
        <w:lang w:val="en-GB"/>
      </w:rPr>
    </w:pPr>
    <w:r w:rsidRPr="009738BB">
      <w:rPr>
        <w:color w:val="auto"/>
        <w:sz w:val="18"/>
        <w:szCs w:val="18"/>
      </w:rPr>
      <w:t xml:space="preserve">Student Work Booklet – Week </w:t>
    </w:r>
    <w:r w:rsidR="004C37B2">
      <w:rPr>
        <w:color w:val="auto"/>
        <w:sz w:val="18"/>
        <w:szCs w:val="18"/>
      </w:rPr>
      <w:t>4</w:t>
    </w:r>
    <w:r w:rsidR="002343D8" w:rsidRPr="004F4FC4">
      <w:rPr>
        <w:color w:val="auto"/>
        <w:sz w:val="18"/>
        <w:szCs w:val="18"/>
      </w:rPr>
      <w:tab/>
    </w:r>
    <w:r w:rsidR="002343D8" w:rsidRPr="004F4FC4">
      <w:rPr>
        <w:color w:val="auto"/>
        <w:sz w:val="18"/>
        <w:szCs w:val="18"/>
      </w:rPr>
      <w:tab/>
    </w:r>
    <w:r w:rsidR="002343D8" w:rsidRPr="004F4FC4">
      <w:rPr>
        <w:color w:val="auto"/>
        <w:sz w:val="18"/>
        <w:szCs w:val="18"/>
      </w:rPr>
      <w:tab/>
    </w:r>
    <w:r w:rsidR="002343D8" w:rsidRPr="004F4FC4">
      <w:rPr>
        <w:color w:val="auto"/>
        <w:sz w:val="18"/>
        <w:szCs w:val="18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 xml:space="preserve">Page </w:t>
    </w:r>
    <w:r w:rsidR="00A30C64" w:rsidRPr="004F4FC4">
      <w:rPr>
        <w:noProof w:val="0"/>
        <w:color w:val="auto"/>
        <w:sz w:val="18"/>
        <w:szCs w:val="18"/>
        <w:lang w:val="en-GB"/>
      </w:rPr>
      <w:fldChar w:fldCharType="begin"/>
    </w:r>
    <w:r w:rsidR="00A30C64" w:rsidRPr="004F4FC4">
      <w:rPr>
        <w:color w:val="auto"/>
        <w:sz w:val="18"/>
        <w:szCs w:val="18"/>
        <w:lang w:val="en-GB"/>
      </w:rPr>
      <w:instrText xml:space="preserve"> PAGE   \* MERGEFORMAT </w:instrText>
    </w:r>
    <w:r w:rsidR="00A30C64" w:rsidRPr="004F4FC4">
      <w:rPr>
        <w:noProof w:val="0"/>
        <w:color w:val="auto"/>
        <w:sz w:val="18"/>
        <w:szCs w:val="18"/>
        <w:lang w:val="en-GB"/>
      </w:rPr>
      <w:fldChar w:fldCharType="separate"/>
    </w:r>
    <w:r w:rsidR="00A30C64" w:rsidRPr="004F4FC4">
      <w:rPr>
        <w:color w:val="auto"/>
        <w:sz w:val="18"/>
        <w:szCs w:val="18"/>
        <w:lang w:val="en-GB"/>
      </w:rPr>
      <w:t>1</w:t>
    </w:r>
    <w:r w:rsidR="00A30C64" w:rsidRPr="004F4FC4">
      <w:rPr>
        <w:color w:val="auto"/>
        <w:sz w:val="18"/>
        <w:szCs w:val="18"/>
        <w:lang w:val="en-GB"/>
      </w:rPr>
      <w:fldChar w:fldCharType="end"/>
    </w:r>
  </w:p>
  <w:p w14:paraId="4B6C79DA" w14:textId="77777777" w:rsidR="004D7962" w:rsidRDefault="004D79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AD64B" w14:textId="6383F087" w:rsidR="004F4FC4" w:rsidRDefault="00000000" w:rsidP="002D662E">
    <w:pPr>
      <w:pStyle w:val="Footer"/>
      <w:spacing w:before="0"/>
      <w:rPr>
        <w:sz w:val="18"/>
        <w:szCs w:val="18"/>
      </w:rPr>
    </w:pPr>
    <w:hyperlink r:id="rId1" w:history="1">
      <w:r w:rsidR="00B92FB5" w:rsidRPr="00A30C64">
        <w:rPr>
          <w:rStyle w:val="Hyperlink"/>
          <w:sz w:val="18"/>
          <w:szCs w:val="18"/>
          <w:lang w:val="en-GB"/>
        </w:rPr>
        <w:t>cybercity.education</w:t>
      </w:r>
    </w:hyperlink>
    <w:r w:rsidR="004F4FC4" w:rsidRPr="004F4FC4">
      <w:rPr>
        <w:sz w:val="18"/>
        <w:szCs w:val="18"/>
      </w:rPr>
      <w:t xml:space="preserve"> </w:t>
    </w:r>
  </w:p>
  <w:p w14:paraId="73EE023D" w14:textId="77777777" w:rsidR="00412F9C" w:rsidRDefault="004F4FC4" w:rsidP="002D662E">
    <w:pPr>
      <w:pStyle w:val="Footer"/>
      <w:spacing w:before="0"/>
    </w:pPr>
    <w:r w:rsidRPr="004F4FC4">
      <w:rPr>
        <w:sz w:val="18"/>
        <w:szCs w:val="18"/>
      </w:rPr>
      <w:t>iSTEM Stage 5 Specialised Topic – Cyber Security</w:t>
    </w:r>
    <w:r w:rsidR="003F15B9" w:rsidRPr="003F15B9">
      <w:t xml:space="preserve"> </w:t>
    </w:r>
  </w:p>
  <w:p w14:paraId="22C07C1E" w14:textId="145F7CE3" w:rsidR="00B92FB5" w:rsidRPr="00A30C64" w:rsidRDefault="003F15B9" w:rsidP="002D662E">
    <w:pPr>
      <w:pStyle w:val="Footer"/>
      <w:spacing w:before="0"/>
      <w:rPr>
        <w:lang w:val="en-GB"/>
      </w:rPr>
    </w:pPr>
    <w:bookmarkStart w:id="5" w:name="_Hlk125398639"/>
    <w:r w:rsidRPr="003F15B9">
      <w:rPr>
        <w:sz w:val="18"/>
        <w:szCs w:val="18"/>
      </w:rPr>
      <w:t xml:space="preserve">Student Work Booklet – Week </w:t>
    </w:r>
    <w:r w:rsidR="002C3681">
      <w:rPr>
        <w:sz w:val="18"/>
        <w:szCs w:val="18"/>
      </w:rPr>
      <w:t>4</w:t>
    </w:r>
    <w:r w:rsidR="00A30C64">
      <w:rPr>
        <w:lang w:val="en-GB"/>
      </w:rPr>
      <w:t xml:space="preserve"> </w:t>
    </w:r>
    <w:bookmarkEnd w:id="5"/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27004" w14:textId="77777777" w:rsidR="000C26B3" w:rsidRDefault="000C26B3" w:rsidP="001311A4">
      <w:r>
        <w:separator/>
      </w:r>
    </w:p>
  </w:footnote>
  <w:footnote w:type="continuationSeparator" w:id="0">
    <w:p w14:paraId="38030C80" w14:textId="77777777" w:rsidR="000C26B3" w:rsidRDefault="000C26B3" w:rsidP="001311A4">
      <w:r>
        <w:continuationSeparator/>
      </w:r>
    </w:p>
  </w:footnote>
  <w:footnote w:type="continuationNotice" w:id="1">
    <w:p w14:paraId="611C9E17" w14:textId="77777777" w:rsidR="000C26B3" w:rsidRDefault="000C26B3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22252" w14:textId="046E4B87" w:rsidR="00987F76" w:rsidRDefault="007D3AC7" w:rsidP="001311A4">
    <w:r>
      <w:drawing>
        <wp:inline distT="0" distB="0" distL="0" distR="0" wp14:anchorId="16541A7D" wp14:editId="092D0326">
          <wp:extent cx="2028825" cy="202897"/>
          <wp:effectExtent l="0" t="0" r="0" b="698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1079" cy="2121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EAA8E" w14:textId="5BF4B8DF" w:rsidR="00175C30" w:rsidRDefault="00175C30" w:rsidP="001311A4"/>
  <w:p w14:paraId="2F6AEE3F" w14:textId="77777777" w:rsidR="00175C30" w:rsidRDefault="00175C30" w:rsidP="001311A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m5iNMGbT0VCsN" int2:id="nGlx2cs0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A4C0E"/>
    <w:multiLevelType w:val="multilevel"/>
    <w:tmpl w:val="E52ED922"/>
    <w:lvl w:ilvl="0">
      <w:start w:val="1"/>
      <w:numFmt w:val="bullet"/>
      <w:pStyle w:val="Table1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Table2Bullet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pStyle w:val="TableBulletTeachStrat"/>
      <w:lvlText w:val="-"/>
      <w:lvlJc w:val="left"/>
      <w:pPr>
        <w:ind w:left="2160" w:hanging="360"/>
      </w:pPr>
      <w:rPr>
        <w:rFonts w:ascii="Montserrat" w:eastAsia="Times New Roman" w:hAnsi="Montserrat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45D4B0"/>
    <w:multiLevelType w:val="hybridMultilevel"/>
    <w:tmpl w:val="FFFFFFFF"/>
    <w:lvl w:ilvl="0" w:tplc="52168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32E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364AC6">
      <w:numFmt w:val="bullet"/>
      <w:lvlText w:val="-"/>
      <w:lvlJc w:val="left"/>
      <w:pPr>
        <w:ind w:left="2160" w:hanging="360"/>
      </w:pPr>
      <w:rPr>
        <w:rFonts w:ascii="Montserrat" w:hAnsi="Montserrat" w:hint="default"/>
      </w:rPr>
    </w:lvl>
    <w:lvl w:ilvl="3" w:tplc="22EC0B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3638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60D7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2C4F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0EDE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046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B3F6C"/>
    <w:multiLevelType w:val="hybridMultilevel"/>
    <w:tmpl w:val="DCD69618"/>
    <w:lvl w:ilvl="0" w:tplc="FFFFFFFF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55CCE"/>
    <w:multiLevelType w:val="hybridMultilevel"/>
    <w:tmpl w:val="10B40DB8"/>
    <w:lvl w:ilvl="0" w:tplc="DC0C4728">
      <w:start w:val="1"/>
      <w:numFmt w:val="bullet"/>
      <w:pStyle w:val="tablebullet2"/>
      <w:lvlText w:val="­"/>
      <w:lvlJc w:val="left"/>
      <w:pPr>
        <w:tabs>
          <w:tab w:val="num" w:pos="717"/>
        </w:tabs>
        <w:ind w:left="714" w:hanging="357"/>
      </w:pPr>
      <w:rPr>
        <w:rFonts w:ascii="Times New (W1)" w:hAnsi="Times New (W1)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C0FEA"/>
    <w:multiLevelType w:val="hybridMultilevel"/>
    <w:tmpl w:val="ACF0173C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C86E73"/>
    <w:multiLevelType w:val="hybridMultilevel"/>
    <w:tmpl w:val="262CF010"/>
    <w:lvl w:ilvl="0" w:tplc="2E200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64FA2"/>
    <w:multiLevelType w:val="hybridMultilevel"/>
    <w:tmpl w:val="ACF0173C"/>
    <w:lvl w:ilvl="0" w:tplc="37DE90A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38E79AB"/>
    <w:multiLevelType w:val="hybridMultilevel"/>
    <w:tmpl w:val="593004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96191"/>
    <w:multiLevelType w:val="hybridMultilevel"/>
    <w:tmpl w:val="68E0D674"/>
    <w:lvl w:ilvl="0" w:tplc="0474BEDE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480D686E"/>
    <w:multiLevelType w:val="hybridMultilevel"/>
    <w:tmpl w:val="FA74F2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813C86"/>
    <w:multiLevelType w:val="hybridMultilevel"/>
    <w:tmpl w:val="269EC04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F54C1D"/>
    <w:multiLevelType w:val="hybridMultilevel"/>
    <w:tmpl w:val="4262FD82"/>
    <w:lvl w:ilvl="0" w:tplc="06D8E8E4">
      <w:start w:val="1"/>
      <w:numFmt w:val="bullet"/>
      <w:pStyle w:val="DotPoin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0A4AD1"/>
    <w:multiLevelType w:val="hybridMultilevel"/>
    <w:tmpl w:val="E1A881B4"/>
    <w:lvl w:ilvl="0" w:tplc="DB7CC6A2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844334"/>
    <w:multiLevelType w:val="hybridMultilevel"/>
    <w:tmpl w:val="D764C4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53E50"/>
    <w:multiLevelType w:val="hybridMultilevel"/>
    <w:tmpl w:val="E5CEBD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A47DC0"/>
    <w:multiLevelType w:val="hybridMultilevel"/>
    <w:tmpl w:val="8D1021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3142559">
    <w:abstractNumId w:val="2"/>
  </w:num>
  <w:num w:numId="2" w16cid:durableId="1166553367">
    <w:abstractNumId w:val="8"/>
  </w:num>
  <w:num w:numId="3" w16cid:durableId="897207067">
    <w:abstractNumId w:val="3"/>
  </w:num>
  <w:num w:numId="4" w16cid:durableId="1930502360">
    <w:abstractNumId w:val="0"/>
  </w:num>
  <w:num w:numId="5" w16cid:durableId="307786501">
    <w:abstractNumId w:val="11"/>
  </w:num>
  <w:num w:numId="6" w16cid:durableId="721515555">
    <w:abstractNumId w:val="10"/>
  </w:num>
  <w:num w:numId="7" w16cid:durableId="1041981042">
    <w:abstractNumId w:val="9"/>
  </w:num>
  <w:num w:numId="8" w16cid:durableId="1941834610">
    <w:abstractNumId w:val="14"/>
  </w:num>
  <w:num w:numId="9" w16cid:durableId="197738515">
    <w:abstractNumId w:val="7"/>
  </w:num>
  <w:num w:numId="10" w16cid:durableId="874317533">
    <w:abstractNumId w:val="13"/>
  </w:num>
  <w:num w:numId="11" w16cid:durableId="410126882">
    <w:abstractNumId w:val="5"/>
  </w:num>
  <w:num w:numId="12" w16cid:durableId="25914968">
    <w:abstractNumId w:val="12"/>
  </w:num>
  <w:num w:numId="13" w16cid:durableId="664742058">
    <w:abstractNumId w:val="15"/>
  </w:num>
  <w:num w:numId="14" w16cid:durableId="750809289">
    <w:abstractNumId w:val="1"/>
  </w:num>
  <w:num w:numId="15" w16cid:durableId="1246913229">
    <w:abstractNumId w:val="6"/>
  </w:num>
  <w:num w:numId="16" w16cid:durableId="81861922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Tc3MLM0NDOwNDFX0lEKTi0uzszPAymwqAUAkXvQJiwAAAA="/>
  </w:docVars>
  <w:rsids>
    <w:rsidRoot w:val="00790B6E"/>
    <w:rsid w:val="00000B18"/>
    <w:rsid w:val="00004BD7"/>
    <w:rsid w:val="00005B88"/>
    <w:rsid w:val="00007E67"/>
    <w:rsid w:val="00011904"/>
    <w:rsid w:val="0001283F"/>
    <w:rsid w:val="00013196"/>
    <w:rsid w:val="0001622A"/>
    <w:rsid w:val="00017C7F"/>
    <w:rsid w:val="00017D28"/>
    <w:rsid w:val="00032B50"/>
    <w:rsid w:val="000411E8"/>
    <w:rsid w:val="000414B4"/>
    <w:rsid w:val="00044E5A"/>
    <w:rsid w:val="000540AD"/>
    <w:rsid w:val="00067913"/>
    <w:rsid w:val="0007011B"/>
    <w:rsid w:val="000737DC"/>
    <w:rsid w:val="000750BA"/>
    <w:rsid w:val="00075361"/>
    <w:rsid w:val="000759BA"/>
    <w:rsid w:val="00083FEC"/>
    <w:rsid w:val="00084009"/>
    <w:rsid w:val="00085F89"/>
    <w:rsid w:val="00090720"/>
    <w:rsid w:val="000920B0"/>
    <w:rsid w:val="00097E78"/>
    <w:rsid w:val="000A026A"/>
    <w:rsid w:val="000A1E3D"/>
    <w:rsid w:val="000A2A49"/>
    <w:rsid w:val="000A4727"/>
    <w:rsid w:val="000B12A4"/>
    <w:rsid w:val="000B1D6D"/>
    <w:rsid w:val="000B1E90"/>
    <w:rsid w:val="000B48EA"/>
    <w:rsid w:val="000B50D0"/>
    <w:rsid w:val="000B6544"/>
    <w:rsid w:val="000C1CD0"/>
    <w:rsid w:val="000C26B3"/>
    <w:rsid w:val="000C2AC3"/>
    <w:rsid w:val="000D078E"/>
    <w:rsid w:val="000E1D49"/>
    <w:rsid w:val="000F19E8"/>
    <w:rsid w:val="000F3710"/>
    <w:rsid w:val="000F48C2"/>
    <w:rsid w:val="001003D7"/>
    <w:rsid w:val="0010276F"/>
    <w:rsid w:val="00104E1A"/>
    <w:rsid w:val="00104E60"/>
    <w:rsid w:val="0010614F"/>
    <w:rsid w:val="00106AA4"/>
    <w:rsid w:val="00111629"/>
    <w:rsid w:val="00115A74"/>
    <w:rsid w:val="00115B51"/>
    <w:rsid w:val="0012089B"/>
    <w:rsid w:val="001225DF"/>
    <w:rsid w:val="001230D1"/>
    <w:rsid w:val="0012538E"/>
    <w:rsid w:val="0012542F"/>
    <w:rsid w:val="0012637E"/>
    <w:rsid w:val="00126C5E"/>
    <w:rsid w:val="00126F39"/>
    <w:rsid w:val="00126F66"/>
    <w:rsid w:val="001311A4"/>
    <w:rsid w:val="00134330"/>
    <w:rsid w:val="00140B6B"/>
    <w:rsid w:val="001429C9"/>
    <w:rsid w:val="0014609F"/>
    <w:rsid w:val="001465DA"/>
    <w:rsid w:val="0014726E"/>
    <w:rsid w:val="001527D2"/>
    <w:rsid w:val="00156757"/>
    <w:rsid w:val="00160BE5"/>
    <w:rsid w:val="001619F6"/>
    <w:rsid w:val="00162368"/>
    <w:rsid w:val="00174308"/>
    <w:rsid w:val="00175C30"/>
    <w:rsid w:val="00176C14"/>
    <w:rsid w:val="00181993"/>
    <w:rsid w:val="00181F17"/>
    <w:rsid w:val="00185742"/>
    <w:rsid w:val="00186327"/>
    <w:rsid w:val="00187EB9"/>
    <w:rsid w:val="001902CE"/>
    <w:rsid w:val="001A20FB"/>
    <w:rsid w:val="001A603B"/>
    <w:rsid w:val="001B3C2C"/>
    <w:rsid w:val="001B461F"/>
    <w:rsid w:val="001C6E2E"/>
    <w:rsid w:val="001D35EB"/>
    <w:rsid w:val="001E1D18"/>
    <w:rsid w:val="001E2462"/>
    <w:rsid w:val="001E2BC7"/>
    <w:rsid w:val="001E646B"/>
    <w:rsid w:val="001E6F97"/>
    <w:rsid w:val="001F361D"/>
    <w:rsid w:val="001F3C6C"/>
    <w:rsid w:val="001F46F2"/>
    <w:rsid w:val="00201B06"/>
    <w:rsid w:val="002059F0"/>
    <w:rsid w:val="00212475"/>
    <w:rsid w:val="002137CD"/>
    <w:rsid w:val="00215EE7"/>
    <w:rsid w:val="00220CF8"/>
    <w:rsid w:val="00221C80"/>
    <w:rsid w:val="00226E25"/>
    <w:rsid w:val="00227B48"/>
    <w:rsid w:val="00233746"/>
    <w:rsid w:val="002343D8"/>
    <w:rsid w:val="00234558"/>
    <w:rsid w:val="00247214"/>
    <w:rsid w:val="00252110"/>
    <w:rsid w:val="00252B01"/>
    <w:rsid w:val="00255773"/>
    <w:rsid w:val="002566A1"/>
    <w:rsid w:val="00257543"/>
    <w:rsid w:val="00257E7C"/>
    <w:rsid w:val="00261266"/>
    <w:rsid w:val="00266943"/>
    <w:rsid w:val="002722FA"/>
    <w:rsid w:val="002742DE"/>
    <w:rsid w:val="002747F5"/>
    <w:rsid w:val="00275504"/>
    <w:rsid w:val="002756DD"/>
    <w:rsid w:val="002833AA"/>
    <w:rsid w:val="00287895"/>
    <w:rsid w:val="00291C8E"/>
    <w:rsid w:val="002920E7"/>
    <w:rsid w:val="002935B2"/>
    <w:rsid w:val="00294567"/>
    <w:rsid w:val="00296266"/>
    <w:rsid w:val="00297B03"/>
    <w:rsid w:val="002A1EE5"/>
    <w:rsid w:val="002A6D1D"/>
    <w:rsid w:val="002B025A"/>
    <w:rsid w:val="002B367A"/>
    <w:rsid w:val="002B5B28"/>
    <w:rsid w:val="002C10D6"/>
    <w:rsid w:val="002C12AA"/>
    <w:rsid w:val="002C33EE"/>
    <w:rsid w:val="002C3681"/>
    <w:rsid w:val="002C575F"/>
    <w:rsid w:val="002D1809"/>
    <w:rsid w:val="002D40F7"/>
    <w:rsid w:val="002D662E"/>
    <w:rsid w:val="002E4A76"/>
    <w:rsid w:val="002E65B2"/>
    <w:rsid w:val="002F0231"/>
    <w:rsid w:val="002F0585"/>
    <w:rsid w:val="002F2B84"/>
    <w:rsid w:val="002F56D3"/>
    <w:rsid w:val="002F61C0"/>
    <w:rsid w:val="002F67CD"/>
    <w:rsid w:val="00300272"/>
    <w:rsid w:val="00300412"/>
    <w:rsid w:val="003032A6"/>
    <w:rsid w:val="00313265"/>
    <w:rsid w:val="00315776"/>
    <w:rsid w:val="00316668"/>
    <w:rsid w:val="00321675"/>
    <w:rsid w:val="00322CD0"/>
    <w:rsid w:val="00325A76"/>
    <w:rsid w:val="00326E94"/>
    <w:rsid w:val="00327796"/>
    <w:rsid w:val="00332355"/>
    <w:rsid w:val="0033412F"/>
    <w:rsid w:val="003372A1"/>
    <w:rsid w:val="003377E2"/>
    <w:rsid w:val="003430D1"/>
    <w:rsid w:val="00343DF2"/>
    <w:rsid w:val="00345743"/>
    <w:rsid w:val="00347162"/>
    <w:rsid w:val="0035155D"/>
    <w:rsid w:val="00357400"/>
    <w:rsid w:val="003631D7"/>
    <w:rsid w:val="00363F65"/>
    <w:rsid w:val="00364DC0"/>
    <w:rsid w:val="00367825"/>
    <w:rsid w:val="00370BB2"/>
    <w:rsid w:val="003716CD"/>
    <w:rsid w:val="00372C18"/>
    <w:rsid w:val="0037342A"/>
    <w:rsid w:val="00381DDE"/>
    <w:rsid w:val="00383978"/>
    <w:rsid w:val="0038600E"/>
    <w:rsid w:val="003932E9"/>
    <w:rsid w:val="003938CD"/>
    <w:rsid w:val="0039496C"/>
    <w:rsid w:val="0039587C"/>
    <w:rsid w:val="00397045"/>
    <w:rsid w:val="003A2A2C"/>
    <w:rsid w:val="003B2467"/>
    <w:rsid w:val="003B58E3"/>
    <w:rsid w:val="003B6382"/>
    <w:rsid w:val="003C2D90"/>
    <w:rsid w:val="003C3FBF"/>
    <w:rsid w:val="003C4220"/>
    <w:rsid w:val="003D04B1"/>
    <w:rsid w:val="003D4938"/>
    <w:rsid w:val="003D5047"/>
    <w:rsid w:val="003D6936"/>
    <w:rsid w:val="003E2217"/>
    <w:rsid w:val="003E56E1"/>
    <w:rsid w:val="003F1497"/>
    <w:rsid w:val="003F15B9"/>
    <w:rsid w:val="00401A35"/>
    <w:rsid w:val="00411840"/>
    <w:rsid w:val="00412F9C"/>
    <w:rsid w:val="00417F70"/>
    <w:rsid w:val="0043070F"/>
    <w:rsid w:val="00430F97"/>
    <w:rsid w:val="00431819"/>
    <w:rsid w:val="00434C81"/>
    <w:rsid w:val="00436EC3"/>
    <w:rsid w:val="0044347E"/>
    <w:rsid w:val="004437B8"/>
    <w:rsid w:val="00443921"/>
    <w:rsid w:val="0044441F"/>
    <w:rsid w:val="00453C7D"/>
    <w:rsid w:val="004607D7"/>
    <w:rsid w:val="00464645"/>
    <w:rsid w:val="0046577B"/>
    <w:rsid w:val="004657B7"/>
    <w:rsid w:val="00466691"/>
    <w:rsid w:val="004706F9"/>
    <w:rsid w:val="00473866"/>
    <w:rsid w:val="004823E0"/>
    <w:rsid w:val="00483906"/>
    <w:rsid w:val="004909AD"/>
    <w:rsid w:val="00490DAB"/>
    <w:rsid w:val="0049159E"/>
    <w:rsid w:val="004A24FD"/>
    <w:rsid w:val="004A3240"/>
    <w:rsid w:val="004A41A3"/>
    <w:rsid w:val="004A4866"/>
    <w:rsid w:val="004A4D4F"/>
    <w:rsid w:val="004A546E"/>
    <w:rsid w:val="004A6820"/>
    <w:rsid w:val="004B6248"/>
    <w:rsid w:val="004B63AD"/>
    <w:rsid w:val="004B6DC3"/>
    <w:rsid w:val="004B70CB"/>
    <w:rsid w:val="004C0DD7"/>
    <w:rsid w:val="004C37B2"/>
    <w:rsid w:val="004C756D"/>
    <w:rsid w:val="004C7C5A"/>
    <w:rsid w:val="004D40AE"/>
    <w:rsid w:val="004D6FF1"/>
    <w:rsid w:val="004D7532"/>
    <w:rsid w:val="004D7962"/>
    <w:rsid w:val="004E6296"/>
    <w:rsid w:val="004F2B13"/>
    <w:rsid w:val="004F4E8B"/>
    <w:rsid w:val="004F4FC4"/>
    <w:rsid w:val="00503848"/>
    <w:rsid w:val="00510B1C"/>
    <w:rsid w:val="00516553"/>
    <w:rsid w:val="005168CA"/>
    <w:rsid w:val="00520AC9"/>
    <w:rsid w:val="005217EF"/>
    <w:rsid w:val="00532C5C"/>
    <w:rsid w:val="00533E39"/>
    <w:rsid w:val="005360C7"/>
    <w:rsid w:val="005415BC"/>
    <w:rsid w:val="00542A57"/>
    <w:rsid w:val="00544FCE"/>
    <w:rsid w:val="005468BE"/>
    <w:rsid w:val="00554963"/>
    <w:rsid w:val="00555447"/>
    <w:rsid w:val="005562B2"/>
    <w:rsid w:val="005570C6"/>
    <w:rsid w:val="005573D1"/>
    <w:rsid w:val="00557D59"/>
    <w:rsid w:val="005660E3"/>
    <w:rsid w:val="005822A4"/>
    <w:rsid w:val="00583687"/>
    <w:rsid w:val="00586CF7"/>
    <w:rsid w:val="005906A0"/>
    <w:rsid w:val="00591636"/>
    <w:rsid w:val="00593A0A"/>
    <w:rsid w:val="0059549F"/>
    <w:rsid w:val="00595AC1"/>
    <w:rsid w:val="005A5264"/>
    <w:rsid w:val="005A7530"/>
    <w:rsid w:val="005C22BD"/>
    <w:rsid w:val="005C5554"/>
    <w:rsid w:val="005C5646"/>
    <w:rsid w:val="005D1C7F"/>
    <w:rsid w:val="005D33A6"/>
    <w:rsid w:val="005D72B3"/>
    <w:rsid w:val="005E296E"/>
    <w:rsid w:val="005E47BA"/>
    <w:rsid w:val="005E611C"/>
    <w:rsid w:val="005F0792"/>
    <w:rsid w:val="005F0920"/>
    <w:rsid w:val="005F30FA"/>
    <w:rsid w:val="005F48A6"/>
    <w:rsid w:val="005F4C18"/>
    <w:rsid w:val="005F6CD8"/>
    <w:rsid w:val="006004BB"/>
    <w:rsid w:val="00603DCB"/>
    <w:rsid w:val="00605EF9"/>
    <w:rsid w:val="00611A88"/>
    <w:rsid w:val="00613331"/>
    <w:rsid w:val="00613548"/>
    <w:rsid w:val="00614589"/>
    <w:rsid w:val="00617166"/>
    <w:rsid w:val="006178AC"/>
    <w:rsid w:val="00617FD8"/>
    <w:rsid w:val="00624233"/>
    <w:rsid w:val="0062596C"/>
    <w:rsid w:val="0062607B"/>
    <w:rsid w:val="006279B9"/>
    <w:rsid w:val="00630337"/>
    <w:rsid w:val="00630E58"/>
    <w:rsid w:val="00632E29"/>
    <w:rsid w:val="00635A3C"/>
    <w:rsid w:val="00636AFE"/>
    <w:rsid w:val="00637CEB"/>
    <w:rsid w:val="00641EC2"/>
    <w:rsid w:val="00641F6B"/>
    <w:rsid w:val="006514CC"/>
    <w:rsid w:val="006520BD"/>
    <w:rsid w:val="0065588F"/>
    <w:rsid w:val="00656D4F"/>
    <w:rsid w:val="00660762"/>
    <w:rsid w:val="00662E15"/>
    <w:rsid w:val="00663D88"/>
    <w:rsid w:val="00672654"/>
    <w:rsid w:val="006756EC"/>
    <w:rsid w:val="00677344"/>
    <w:rsid w:val="00681ED0"/>
    <w:rsid w:val="0068574F"/>
    <w:rsid w:val="006879D5"/>
    <w:rsid w:val="00690278"/>
    <w:rsid w:val="00692465"/>
    <w:rsid w:val="00694362"/>
    <w:rsid w:val="00695B2A"/>
    <w:rsid w:val="0069743C"/>
    <w:rsid w:val="006A0BDF"/>
    <w:rsid w:val="006A2656"/>
    <w:rsid w:val="006A3842"/>
    <w:rsid w:val="006A4F18"/>
    <w:rsid w:val="006A618B"/>
    <w:rsid w:val="006B1CD3"/>
    <w:rsid w:val="006B1EE0"/>
    <w:rsid w:val="006B1FBC"/>
    <w:rsid w:val="006B456D"/>
    <w:rsid w:val="006B4602"/>
    <w:rsid w:val="006C55A3"/>
    <w:rsid w:val="006C637F"/>
    <w:rsid w:val="006C6BAD"/>
    <w:rsid w:val="006D2484"/>
    <w:rsid w:val="006D58A2"/>
    <w:rsid w:val="006D60D3"/>
    <w:rsid w:val="006D64BA"/>
    <w:rsid w:val="006E1225"/>
    <w:rsid w:val="006F2E7F"/>
    <w:rsid w:val="00701AB9"/>
    <w:rsid w:val="007021F2"/>
    <w:rsid w:val="00705145"/>
    <w:rsid w:val="00706F5D"/>
    <w:rsid w:val="00710F0B"/>
    <w:rsid w:val="00711468"/>
    <w:rsid w:val="00712538"/>
    <w:rsid w:val="00713378"/>
    <w:rsid w:val="00713A02"/>
    <w:rsid w:val="00720220"/>
    <w:rsid w:val="00722E9E"/>
    <w:rsid w:val="00726EE1"/>
    <w:rsid w:val="0073157B"/>
    <w:rsid w:val="007329A4"/>
    <w:rsid w:val="007352A2"/>
    <w:rsid w:val="007375EA"/>
    <w:rsid w:val="007403A0"/>
    <w:rsid w:val="0074099B"/>
    <w:rsid w:val="007424A5"/>
    <w:rsid w:val="007453C8"/>
    <w:rsid w:val="007455B1"/>
    <w:rsid w:val="007458B2"/>
    <w:rsid w:val="007467A9"/>
    <w:rsid w:val="00750E76"/>
    <w:rsid w:val="007514AE"/>
    <w:rsid w:val="007528E8"/>
    <w:rsid w:val="00752AF0"/>
    <w:rsid w:val="007623EA"/>
    <w:rsid w:val="007633FD"/>
    <w:rsid w:val="007642F2"/>
    <w:rsid w:val="00771BEF"/>
    <w:rsid w:val="00773585"/>
    <w:rsid w:val="00774F92"/>
    <w:rsid w:val="00775285"/>
    <w:rsid w:val="007753C4"/>
    <w:rsid w:val="00776F49"/>
    <w:rsid w:val="007828C0"/>
    <w:rsid w:val="00784B6C"/>
    <w:rsid w:val="0078675C"/>
    <w:rsid w:val="0078724C"/>
    <w:rsid w:val="00787355"/>
    <w:rsid w:val="00787A73"/>
    <w:rsid w:val="007900AF"/>
    <w:rsid w:val="00790B6E"/>
    <w:rsid w:val="007935D4"/>
    <w:rsid w:val="007A084A"/>
    <w:rsid w:val="007B033F"/>
    <w:rsid w:val="007B1CEA"/>
    <w:rsid w:val="007B3DCB"/>
    <w:rsid w:val="007B5066"/>
    <w:rsid w:val="007B69BB"/>
    <w:rsid w:val="007C3A39"/>
    <w:rsid w:val="007D3AC7"/>
    <w:rsid w:val="007D488F"/>
    <w:rsid w:val="007D57DC"/>
    <w:rsid w:val="007E00C9"/>
    <w:rsid w:val="007E02DE"/>
    <w:rsid w:val="007E1F9F"/>
    <w:rsid w:val="007E4EC9"/>
    <w:rsid w:val="007E5441"/>
    <w:rsid w:val="007F1EF8"/>
    <w:rsid w:val="007F7D75"/>
    <w:rsid w:val="00800886"/>
    <w:rsid w:val="00801277"/>
    <w:rsid w:val="00803C7C"/>
    <w:rsid w:val="008049BF"/>
    <w:rsid w:val="00806D7E"/>
    <w:rsid w:val="00807833"/>
    <w:rsid w:val="008116F6"/>
    <w:rsid w:val="00813D35"/>
    <w:rsid w:val="00824529"/>
    <w:rsid w:val="008362D3"/>
    <w:rsid w:val="0084094F"/>
    <w:rsid w:val="008416C8"/>
    <w:rsid w:val="00846148"/>
    <w:rsid w:val="00857035"/>
    <w:rsid w:val="008571E5"/>
    <w:rsid w:val="00864D30"/>
    <w:rsid w:val="00866297"/>
    <w:rsid w:val="0086636E"/>
    <w:rsid w:val="00875650"/>
    <w:rsid w:val="008767F7"/>
    <w:rsid w:val="0087689D"/>
    <w:rsid w:val="0087702A"/>
    <w:rsid w:val="0088082F"/>
    <w:rsid w:val="008876B7"/>
    <w:rsid w:val="00893EEE"/>
    <w:rsid w:val="00896F40"/>
    <w:rsid w:val="008976CC"/>
    <w:rsid w:val="008A07DF"/>
    <w:rsid w:val="008A3E1C"/>
    <w:rsid w:val="008A4280"/>
    <w:rsid w:val="008A5427"/>
    <w:rsid w:val="008A63F6"/>
    <w:rsid w:val="008C161A"/>
    <w:rsid w:val="008C20F3"/>
    <w:rsid w:val="008C233D"/>
    <w:rsid w:val="008C3719"/>
    <w:rsid w:val="008C39B9"/>
    <w:rsid w:val="008C4207"/>
    <w:rsid w:val="008C7A8A"/>
    <w:rsid w:val="008D0971"/>
    <w:rsid w:val="008D25C6"/>
    <w:rsid w:val="008D6D01"/>
    <w:rsid w:val="008E3A98"/>
    <w:rsid w:val="008E4161"/>
    <w:rsid w:val="008E4E1A"/>
    <w:rsid w:val="008E630D"/>
    <w:rsid w:val="008E7DF3"/>
    <w:rsid w:val="008F0732"/>
    <w:rsid w:val="008F27BD"/>
    <w:rsid w:val="008F47F9"/>
    <w:rsid w:val="008F635C"/>
    <w:rsid w:val="00900907"/>
    <w:rsid w:val="009023EA"/>
    <w:rsid w:val="00906A52"/>
    <w:rsid w:val="009130E0"/>
    <w:rsid w:val="0092044C"/>
    <w:rsid w:val="00921872"/>
    <w:rsid w:val="009307B7"/>
    <w:rsid w:val="0093273B"/>
    <w:rsid w:val="00936EB0"/>
    <w:rsid w:val="009378AD"/>
    <w:rsid w:val="0094239D"/>
    <w:rsid w:val="00942DB6"/>
    <w:rsid w:val="0095000D"/>
    <w:rsid w:val="00955A41"/>
    <w:rsid w:val="00960959"/>
    <w:rsid w:val="0096271B"/>
    <w:rsid w:val="00962876"/>
    <w:rsid w:val="00963404"/>
    <w:rsid w:val="00966663"/>
    <w:rsid w:val="00967849"/>
    <w:rsid w:val="009718BB"/>
    <w:rsid w:val="009738BB"/>
    <w:rsid w:val="00973A42"/>
    <w:rsid w:val="0097468F"/>
    <w:rsid w:val="00975BB6"/>
    <w:rsid w:val="00980962"/>
    <w:rsid w:val="00987F76"/>
    <w:rsid w:val="009923AF"/>
    <w:rsid w:val="00994059"/>
    <w:rsid w:val="009A3E37"/>
    <w:rsid w:val="009A5991"/>
    <w:rsid w:val="009A5B3E"/>
    <w:rsid w:val="009A6481"/>
    <w:rsid w:val="009A7A4D"/>
    <w:rsid w:val="009B1692"/>
    <w:rsid w:val="009B36D2"/>
    <w:rsid w:val="009B47F1"/>
    <w:rsid w:val="009B6324"/>
    <w:rsid w:val="009C58AD"/>
    <w:rsid w:val="009C6956"/>
    <w:rsid w:val="009C6A1B"/>
    <w:rsid w:val="009C74D3"/>
    <w:rsid w:val="009D1833"/>
    <w:rsid w:val="009D41F3"/>
    <w:rsid w:val="009D4E34"/>
    <w:rsid w:val="009D5054"/>
    <w:rsid w:val="009D75BB"/>
    <w:rsid w:val="009D7FFC"/>
    <w:rsid w:val="009E3C1A"/>
    <w:rsid w:val="009E4801"/>
    <w:rsid w:val="009E57E5"/>
    <w:rsid w:val="009E6451"/>
    <w:rsid w:val="009E7C98"/>
    <w:rsid w:val="009F1F91"/>
    <w:rsid w:val="009F2D05"/>
    <w:rsid w:val="009F480C"/>
    <w:rsid w:val="009F5B89"/>
    <w:rsid w:val="009F6247"/>
    <w:rsid w:val="009F6BC3"/>
    <w:rsid w:val="00A042D9"/>
    <w:rsid w:val="00A06559"/>
    <w:rsid w:val="00A06832"/>
    <w:rsid w:val="00A1250E"/>
    <w:rsid w:val="00A13E0A"/>
    <w:rsid w:val="00A162DB"/>
    <w:rsid w:val="00A1698B"/>
    <w:rsid w:val="00A16F12"/>
    <w:rsid w:val="00A23398"/>
    <w:rsid w:val="00A30C64"/>
    <w:rsid w:val="00A3155E"/>
    <w:rsid w:val="00A3587B"/>
    <w:rsid w:val="00A40EEA"/>
    <w:rsid w:val="00A42247"/>
    <w:rsid w:val="00A43C02"/>
    <w:rsid w:val="00A43C64"/>
    <w:rsid w:val="00A47AF6"/>
    <w:rsid w:val="00A47FED"/>
    <w:rsid w:val="00A519BE"/>
    <w:rsid w:val="00A548E1"/>
    <w:rsid w:val="00A54C00"/>
    <w:rsid w:val="00A55A4A"/>
    <w:rsid w:val="00A55CB8"/>
    <w:rsid w:val="00A57E0C"/>
    <w:rsid w:val="00A612C0"/>
    <w:rsid w:val="00A70C48"/>
    <w:rsid w:val="00A70FFA"/>
    <w:rsid w:val="00A77C29"/>
    <w:rsid w:val="00A84024"/>
    <w:rsid w:val="00A86273"/>
    <w:rsid w:val="00A876F4"/>
    <w:rsid w:val="00A87855"/>
    <w:rsid w:val="00AA1F95"/>
    <w:rsid w:val="00AB248C"/>
    <w:rsid w:val="00AB4690"/>
    <w:rsid w:val="00AB6E77"/>
    <w:rsid w:val="00AC3F7A"/>
    <w:rsid w:val="00AC7081"/>
    <w:rsid w:val="00AD16E7"/>
    <w:rsid w:val="00AD2C63"/>
    <w:rsid w:val="00AD5792"/>
    <w:rsid w:val="00AD5F86"/>
    <w:rsid w:val="00AD7AE6"/>
    <w:rsid w:val="00AE4021"/>
    <w:rsid w:val="00AE470D"/>
    <w:rsid w:val="00AE4AE9"/>
    <w:rsid w:val="00AF5340"/>
    <w:rsid w:val="00AF717E"/>
    <w:rsid w:val="00B034D8"/>
    <w:rsid w:val="00B056C8"/>
    <w:rsid w:val="00B10E3E"/>
    <w:rsid w:val="00B11419"/>
    <w:rsid w:val="00B1162F"/>
    <w:rsid w:val="00B13DC8"/>
    <w:rsid w:val="00B15C2F"/>
    <w:rsid w:val="00B15D7A"/>
    <w:rsid w:val="00B17CC9"/>
    <w:rsid w:val="00B17EB7"/>
    <w:rsid w:val="00B23360"/>
    <w:rsid w:val="00B26DB3"/>
    <w:rsid w:val="00B3514A"/>
    <w:rsid w:val="00B401D9"/>
    <w:rsid w:val="00B40C42"/>
    <w:rsid w:val="00B41ED9"/>
    <w:rsid w:val="00B46294"/>
    <w:rsid w:val="00B5135D"/>
    <w:rsid w:val="00B543E9"/>
    <w:rsid w:val="00B56CEC"/>
    <w:rsid w:val="00B60C80"/>
    <w:rsid w:val="00B65043"/>
    <w:rsid w:val="00B662D7"/>
    <w:rsid w:val="00B66A6F"/>
    <w:rsid w:val="00B70686"/>
    <w:rsid w:val="00B71B49"/>
    <w:rsid w:val="00B721F5"/>
    <w:rsid w:val="00B72DB1"/>
    <w:rsid w:val="00B7417A"/>
    <w:rsid w:val="00B80115"/>
    <w:rsid w:val="00B8681D"/>
    <w:rsid w:val="00B86FC4"/>
    <w:rsid w:val="00B91BD0"/>
    <w:rsid w:val="00B92FB5"/>
    <w:rsid w:val="00B93A09"/>
    <w:rsid w:val="00B93AF0"/>
    <w:rsid w:val="00B93E72"/>
    <w:rsid w:val="00B97229"/>
    <w:rsid w:val="00BA2B36"/>
    <w:rsid w:val="00BA2D8C"/>
    <w:rsid w:val="00BA444F"/>
    <w:rsid w:val="00BA4491"/>
    <w:rsid w:val="00BA558D"/>
    <w:rsid w:val="00BB11D7"/>
    <w:rsid w:val="00BB6C0A"/>
    <w:rsid w:val="00BC19DA"/>
    <w:rsid w:val="00BC3781"/>
    <w:rsid w:val="00BC71B3"/>
    <w:rsid w:val="00BC7C0E"/>
    <w:rsid w:val="00BD0EBD"/>
    <w:rsid w:val="00BD69FB"/>
    <w:rsid w:val="00BD7AD5"/>
    <w:rsid w:val="00BE00A1"/>
    <w:rsid w:val="00BE10A6"/>
    <w:rsid w:val="00BE3185"/>
    <w:rsid w:val="00BE39D5"/>
    <w:rsid w:val="00BF1FE0"/>
    <w:rsid w:val="00BF42D3"/>
    <w:rsid w:val="00BF45A7"/>
    <w:rsid w:val="00C01D1A"/>
    <w:rsid w:val="00C03FF1"/>
    <w:rsid w:val="00C12D7B"/>
    <w:rsid w:val="00C133C2"/>
    <w:rsid w:val="00C15270"/>
    <w:rsid w:val="00C20FA1"/>
    <w:rsid w:val="00C214E9"/>
    <w:rsid w:val="00C2195C"/>
    <w:rsid w:val="00C22F3A"/>
    <w:rsid w:val="00C2526C"/>
    <w:rsid w:val="00C30036"/>
    <w:rsid w:val="00C36A90"/>
    <w:rsid w:val="00C4015E"/>
    <w:rsid w:val="00C413C2"/>
    <w:rsid w:val="00C47F07"/>
    <w:rsid w:val="00C50D72"/>
    <w:rsid w:val="00C53223"/>
    <w:rsid w:val="00C53462"/>
    <w:rsid w:val="00C53F64"/>
    <w:rsid w:val="00C6317D"/>
    <w:rsid w:val="00C637CC"/>
    <w:rsid w:val="00C72800"/>
    <w:rsid w:val="00C75AA8"/>
    <w:rsid w:val="00C76526"/>
    <w:rsid w:val="00C80649"/>
    <w:rsid w:val="00C82FF1"/>
    <w:rsid w:val="00C8344C"/>
    <w:rsid w:val="00C862B3"/>
    <w:rsid w:val="00C8786C"/>
    <w:rsid w:val="00C951E5"/>
    <w:rsid w:val="00CA26D2"/>
    <w:rsid w:val="00CA2C31"/>
    <w:rsid w:val="00CA4B2F"/>
    <w:rsid w:val="00CA4B4D"/>
    <w:rsid w:val="00CA61C4"/>
    <w:rsid w:val="00CA7833"/>
    <w:rsid w:val="00CB19AE"/>
    <w:rsid w:val="00CB2FE1"/>
    <w:rsid w:val="00CB3873"/>
    <w:rsid w:val="00CB39F4"/>
    <w:rsid w:val="00CB4426"/>
    <w:rsid w:val="00CB76EB"/>
    <w:rsid w:val="00CC4187"/>
    <w:rsid w:val="00CD2441"/>
    <w:rsid w:val="00CD6DA4"/>
    <w:rsid w:val="00CE0E96"/>
    <w:rsid w:val="00CE20C1"/>
    <w:rsid w:val="00CE5DB3"/>
    <w:rsid w:val="00CE7F8E"/>
    <w:rsid w:val="00CF0074"/>
    <w:rsid w:val="00CF28DE"/>
    <w:rsid w:val="00D01D10"/>
    <w:rsid w:val="00D04191"/>
    <w:rsid w:val="00D13953"/>
    <w:rsid w:val="00D166E7"/>
    <w:rsid w:val="00D17C51"/>
    <w:rsid w:val="00D22E92"/>
    <w:rsid w:val="00D26817"/>
    <w:rsid w:val="00D26CB6"/>
    <w:rsid w:val="00D2755F"/>
    <w:rsid w:val="00D27873"/>
    <w:rsid w:val="00D278FC"/>
    <w:rsid w:val="00D3035E"/>
    <w:rsid w:val="00D32A76"/>
    <w:rsid w:val="00D34202"/>
    <w:rsid w:val="00D41EEF"/>
    <w:rsid w:val="00D45830"/>
    <w:rsid w:val="00D465BE"/>
    <w:rsid w:val="00D519B6"/>
    <w:rsid w:val="00D51DE0"/>
    <w:rsid w:val="00D55EC7"/>
    <w:rsid w:val="00D564FB"/>
    <w:rsid w:val="00D60A2D"/>
    <w:rsid w:val="00D615FF"/>
    <w:rsid w:val="00D63024"/>
    <w:rsid w:val="00D66B8D"/>
    <w:rsid w:val="00D75078"/>
    <w:rsid w:val="00D75D9E"/>
    <w:rsid w:val="00D8084C"/>
    <w:rsid w:val="00D81362"/>
    <w:rsid w:val="00D81E1E"/>
    <w:rsid w:val="00D86B75"/>
    <w:rsid w:val="00D87468"/>
    <w:rsid w:val="00D9165C"/>
    <w:rsid w:val="00D94183"/>
    <w:rsid w:val="00D96F87"/>
    <w:rsid w:val="00DB09D3"/>
    <w:rsid w:val="00DB0D73"/>
    <w:rsid w:val="00DB4505"/>
    <w:rsid w:val="00DB62F0"/>
    <w:rsid w:val="00DB6FBE"/>
    <w:rsid w:val="00DB7CD9"/>
    <w:rsid w:val="00DB7DBB"/>
    <w:rsid w:val="00DB7F64"/>
    <w:rsid w:val="00DC3541"/>
    <w:rsid w:val="00DC5ECE"/>
    <w:rsid w:val="00DD2C43"/>
    <w:rsid w:val="00DD752E"/>
    <w:rsid w:val="00DD773C"/>
    <w:rsid w:val="00DD7A13"/>
    <w:rsid w:val="00DD7BB5"/>
    <w:rsid w:val="00DE3551"/>
    <w:rsid w:val="00DE438C"/>
    <w:rsid w:val="00DE61A4"/>
    <w:rsid w:val="00DF22DC"/>
    <w:rsid w:val="00DF26C5"/>
    <w:rsid w:val="00E008DC"/>
    <w:rsid w:val="00E00923"/>
    <w:rsid w:val="00E02393"/>
    <w:rsid w:val="00E02D73"/>
    <w:rsid w:val="00E03A86"/>
    <w:rsid w:val="00E10177"/>
    <w:rsid w:val="00E23EE4"/>
    <w:rsid w:val="00E2554F"/>
    <w:rsid w:val="00E256A5"/>
    <w:rsid w:val="00E270DC"/>
    <w:rsid w:val="00E27ED3"/>
    <w:rsid w:val="00E328D9"/>
    <w:rsid w:val="00E33D5F"/>
    <w:rsid w:val="00E340C3"/>
    <w:rsid w:val="00E37CB9"/>
    <w:rsid w:val="00E43900"/>
    <w:rsid w:val="00E441B7"/>
    <w:rsid w:val="00E44B32"/>
    <w:rsid w:val="00E51944"/>
    <w:rsid w:val="00E55FF1"/>
    <w:rsid w:val="00E56042"/>
    <w:rsid w:val="00E572C0"/>
    <w:rsid w:val="00E6107F"/>
    <w:rsid w:val="00E64738"/>
    <w:rsid w:val="00E73589"/>
    <w:rsid w:val="00E75BC8"/>
    <w:rsid w:val="00E77827"/>
    <w:rsid w:val="00E82182"/>
    <w:rsid w:val="00E82DBF"/>
    <w:rsid w:val="00E83FE0"/>
    <w:rsid w:val="00E85C7C"/>
    <w:rsid w:val="00E93247"/>
    <w:rsid w:val="00E955FA"/>
    <w:rsid w:val="00EA16BB"/>
    <w:rsid w:val="00EA1BB0"/>
    <w:rsid w:val="00EA22E9"/>
    <w:rsid w:val="00EA4AE0"/>
    <w:rsid w:val="00EA4C9C"/>
    <w:rsid w:val="00EA700A"/>
    <w:rsid w:val="00EA7DE8"/>
    <w:rsid w:val="00EB073B"/>
    <w:rsid w:val="00EB1000"/>
    <w:rsid w:val="00EC40C1"/>
    <w:rsid w:val="00EC61F4"/>
    <w:rsid w:val="00ED04F4"/>
    <w:rsid w:val="00ED0FD8"/>
    <w:rsid w:val="00ED5402"/>
    <w:rsid w:val="00ED7E85"/>
    <w:rsid w:val="00EF4547"/>
    <w:rsid w:val="00EF4C9B"/>
    <w:rsid w:val="00EF710D"/>
    <w:rsid w:val="00F00C7B"/>
    <w:rsid w:val="00F00FE6"/>
    <w:rsid w:val="00F038E7"/>
    <w:rsid w:val="00F12A93"/>
    <w:rsid w:val="00F2019A"/>
    <w:rsid w:val="00F22ADB"/>
    <w:rsid w:val="00F245CC"/>
    <w:rsid w:val="00F24CF7"/>
    <w:rsid w:val="00F32046"/>
    <w:rsid w:val="00F326E7"/>
    <w:rsid w:val="00F32B4E"/>
    <w:rsid w:val="00F332A0"/>
    <w:rsid w:val="00F46A26"/>
    <w:rsid w:val="00F46C55"/>
    <w:rsid w:val="00F609E0"/>
    <w:rsid w:val="00F667FE"/>
    <w:rsid w:val="00F735D7"/>
    <w:rsid w:val="00F73A34"/>
    <w:rsid w:val="00F77A51"/>
    <w:rsid w:val="00F8635F"/>
    <w:rsid w:val="00F9251B"/>
    <w:rsid w:val="00F94273"/>
    <w:rsid w:val="00F949F5"/>
    <w:rsid w:val="00FA299D"/>
    <w:rsid w:val="00FA2D80"/>
    <w:rsid w:val="00FA332A"/>
    <w:rsid w:val="00FA5106"/>
    <w:rsid w:val="00FA5728"/>
    <w:rsid w:val="00FA6478"/>
    <w:rsid w:val="00FB092C"/>
    <w:rsid w:val="00FB4570"/>
    <w:rsid w:val="00FB6A21"/>
    <w:rsid w:val="00FB77B2"/>
    <w:rsid w:val="00FC1844"/>
    <w:rsid w:val="00FC6278"/>
    <w:rsid w:val="00FE143D"/>
    <w:rsid w:val="00FE195A"/>
    <w:rsid w:val="00FE1F47"/>
    <w:rsid w:val="00FE2B50"/>
    <w:rsid w:val="00FF0F11"/>
    <w:rsid w:val="00FF1D7A"/>
    <w:rsid w:val="00FF44DF"/>
    <w:rsid w:val="00FFB7DF"/>
    <w:rsid w:val="010BB2CA"/>
    <w:rsid w:val="0133A9F2"/>
    <w:rsid w:val="0136918C"/>
    <w:rsid w:val="01E6A543"/>
    <w:rsid w:val="01FCA1E0"/>
    <w:rsid w:val="026358B2"/>
    <w:rsid w:val="02CF7A53"/>
    <w:rsid w:val="03987241"/>
    <w:rsid w:val="03FB6231"/>
    <w:rsid w:val="04FC9617"/>
    <w:rsid w:val="055CEB5B"/>
    <w:rsid w:val="056E365D"/>
    <w:rsid w:val="05D32902"/>
    <w:rsid w:val="06293F84"/>
    <w:rsid w:val="0630C41D"/>
    <w:rsid w:val="06B197CE"/>
    <w:rsid w:val="06D01303"/>
    <w:rsid w:val="06DA6B86"/>
    <w:rsid w:val="074FE140"/>
    <w:rsid w:val="076EF963"/>
    <w:rsid w:val="078A54D6"/>
    <w:rsid w:val="07BEF3EB"/>
    <w:rsid w:val="08030300"/>
    <w:rsid w:val="08238B08"/>
    <w:rsid w:val="086FFA12"/>
    <w:rsid w:val="088A3D79"/>
    <w:rsid w:val="099FFCDD"/>
    <w:rsid w:val="0A1FA5C4"/>
    <w:rsid w:val="0A68F690"/>
    <w:rsid w:val="0AAE87AB"/>
    <w:rsid w:val="0ADEFA59"/>
    <w:rsid w:val="0B037144"/>
    <w:rsid w:val="0B5FB3B6"/>
    <w:rsid w:val="0D6B22DF"/>
    <w:rsid w:val="0E736E00"/>
    <w:rsid w:val="0E73B2A6"/>
    <w:rsid w:val="0E81B9EE"/>
    <w:rsid w:val="0E9CB09C"/>
    <w:rsid w:val="0EA04593"/>
    <w:rsid w:val="0EAC7904"/>
    <w:rsid w:val="0F167098"/>
    <w:rsid w:val="0F91ED20"/>
    <w:rsid w:val="106DCE3B"/>
    <w:rsid w:val="11B6F683"/>
    <w:rsid w:val="12729AD7"/>
    <w:rsid w:val="1308B2B1"/>
    <w:rsid w:val="136B58A2"/>
    <w:rsid w:val="137D7781"/>
    <w:rsid w:val="13E62E6D"/>
    <w:rsid w:val="13F6DA17"/>
    <w:rsid w:val="145569F1"/>
    <w:rsid w:val="146AAFD3"/>
    <w:rsid w:val="148930A1"/>
    <w:rsid w:val="14A48312"/>
    <w:rsid w:val="167E0511"/>
    <w:rsid w:val="169BE0DE"/>
    <w:rsid w:val="16C49221"/>
    <w:rsid w:val="1721827D"/>
    <w:rsid w:val="175F78E3"/>
    <w:rsid w:val="1796DE78"/>
    <w:rsid w:val="18F5F2BD"/>
    <w:rsid w:val="196CE07C"/>
    <w:rsid w:val="1A68F4A1"/>
    <w:rsid w:val="1ABBCB7F"/>
    <w:rsid w:val="1B22BAE6"/>
    <w:rsid w:val="1B48FD51"/>
    <w:rsid w:val="1B8EC89B"/>
    <w:rsid w:val="1B8F0551"/>
    <w:rsid w:val="1BD95B36"/>
    <w:rsid w:val="1BF4F3A0"/>
    <w:rsid w:val="1C2D9C46"/>
    <w:rsid w:val="1E3056A3"/>
    <w:rsid w:val="1E945856"/>
    <w:rsid w:val="1F17FE45"/>
    <w:rsid w:val="1F8CA209"/>
    <w:rsid w:val="1FA3E25E"/>
    <w:rsid w:val="1FB4F2E0"/>
    <w:rsid w:val="1FD3385B"/>
    <w:rsid w:val="210236E1"/>
    <w:rsid w:val="21A5C4C4"/>
    <w:rsid w:val="22643524"/>
    <w:rsid w:val="22919A31"/>
    <w:rsid w:val="2306C621"/>
    <w:rsid w:val="24640B40"/>
    <w:rsid w:val="249E1E0D"/>
    <w:rsid w:val="2523AFA6"/>
    <w:rsid w:val="25462851"/>
    <w:rsid w:val="260A78C2"/>
    <w:rsid w:val="261B8944"/>
    <w:rsid w:val="266751DC"/>
    <w:rsid w:val="267935E7"/>
    <w:rsid w:val="26A756C6"/>
    <w:rsid w:val="271A40DD"/>
    <w:rsid w:val="28C86B85"/>
    <w:rsid w:val="28F41A5A"/>
    <w:rsid w:val="29718F30"/>
    <w:rsid w:val="29B9E88C"/>
    <w:rsid w:val="2A199974"/>
    <w:rsid w:val="2B0D5F91"/>
    <w:rsid w:val="2BB0FEAB"/>
    <w:rsid w:val="2BB569D5"/>
    <w:rsid w:val="2CA92FF2"/>
    <w:rsid w:val="2DBC03A0"/>
    <w:rsid w:val="2DC885CD"/>
    <w:rsid w:val="2E673448"/>
    <w:rsid w:val="2EAA7C20"/>
    <w:rsid w:val="2FCC2221"/>
    <w:rsid w:val="30640023"/>
    <w:rsid w:val="307911BE"/>
    <w:rsid w:val="30CCE060"/>
    <w:rsid w:val="30F03432"/>
    <w:rsid w:val="3160151C"/>
    <w:rsid w:val="31761C60"/>
    <w:rsid w:val="3198C33B"/>
    <w:rsid w:val="323C3313"/>
    <w:rsid w:val="33187176"/>
    <w:rsid w:val="341EEC4D"/>
    <w:rsid w:val="342DE837"/>
    <w:rsid w:val="352235C0"/>
    <w:rsid w:val="372366DD"/>
    <w:rsid w:val="3737F102"/>
    <w:rsid w:val="3764CB69"/>
    <w:rsid w:val="378D3857"/>
    <w:rsid w:val="37BFEA79"/>
    <w:rsid w:val="38441C9B"/>
    <w:rsid w:val="38657E5E"/>
    <w:rsid w:val="3AC7C95D"/>
    <w:rsid w:val="3B2B70E1"/>
    <w:rsid w:val="3B4DAF45"/>
    <w:rsid w:val="3C3D656A"/>
    <w:rsid w:val="3D074474"/>
    <w:rsid w:val="3D7C252F"/>
    <w:rsid w:val="3DE4484A"/>
    <w:rsid w:val="3DF9BDEC"/>
    <w:rsid w:val="3E740C7F"/>
    <w:rsid w:val="3E8F3B14"/>
    <w:rsid w:val="3FF11A81"/>
    <w:rsid w:val="4003C13F"/>
    <w:rsid w:val="40223BB5"/>
    <w:rsid w:val="40250120"/>
    <w:rsid w:val="40C10E7A"/>
    <w:rsid w:val="416137E0"/>
    <w:rsid w:val="41BE0C16"/>
    <w:rsid w:val="41D9AD35"/>
    <w:rsid w:val="438EB762"/>
    <w:rsid w:val="43972817"/>
    <w:rsid w:val="4401D08C"/>
    <w:rsid w:val="4440FCFD"/>
    <w:rsid w:val="4441A6B3"/>
    <w:rsid w:val="451198A7"/>
    <w:rsid w:val="457C2D70"/>
    <w:rsid w:val="45E5A68D"/>
    <w:rsid w:val="45F7F5AE"/>
    <w:rsid w:val="470B042F"/>
    <w:rsid w:val="47FBC318"/>
    <w:rsid w:val="48732B5F"/>
    <w:rsid w:val="4875C5AD"/>
    <w:rsid w:val="48EED96E"/>
    <w:rsid w:val="494E131C"/>
    <w:rsid w:val="496E3BC6"/>
    <w:rsid w:val="498D7F85"/>
    <w:rsid w:val="4A0F0A3A"/>
    <w:rsid w:val="4A64C8D3"/>
    <w:rsid w:val="4A686CE1"/>
    <w:rsid w:val="4A7E03E1"/>
    <w:rsid w:val="4B5C21F4"/>
    <w:rsid w:val="4BEB6EF4"/>
    <w:rsid w:val="4C043D42"/>
    <w:rsid w:val="4C15EE09"/>
    <w:rsid w:val="4C1D659F"/>
    <w:rsid w:val="4C5DD7E0"/>
    <w:rsid w:val="4C5E8C12"/>
    <w:rsid w:val="4CFCBC32"/>
    <w:rsid w:val="4D41AEEC"/>
    <w:rsid w:val="4EB8DEF1"/>
    <w:rsid w:val="4F3BDE04"/>
    <w:rsid w:val="4F685209"/>
    <w:rsid w:val="4FF1D4F9"/>
    <w:rsid w:val="5018E6E6"/>
    <w:rsid w:val="50A3626B"/>
    <w:rsid w:val="50A87E66"/>
    <w:rsid w:val="51ED583D"/>
    <w:rsid w:val="52642FA7"/>
    <w:rsid w:val="52737EC6"/>
    <w:rsid w:val="53C21E3A"/>
    <w:rsid w:val="5417CC72"/>
    <w:rsid w:val="5430636E"/>
    <w:rsid w:val="5457DD7E"/>
    <w:rsid w:val="54C43BA0"/>
    <w:rsid w:val="54E3F78E"/>
    <w:rsid w:val="55B130EB"/>
    <w:rsid w:val="55C31187"/>
    <w:rsid w:val="56025900"/>
    <w:rsid w:val="560F64F7"/>
    <w:rsid w:val="566B1BCB"/>
    <w:rsid w:val="56B3CD03"/>
    <w:rsid w:val="576C3823"/>
    <w:rsid w:val="579758C5"/>
    <w:rsid w:val="587C003E"/>
    <w:rsid w:val="589D49EA"/>
    <w:rsid w:val="58A41548"/>
    <w:rsid w:val="58C10952"/>
    <w:rsid w:val="59602E16"/>
    <w:rsid w:val="59DF41C5"/>
    <w:rsid w:val="5A5C886F"/>
    <w:rsid w:val="5A8A8AD2"/>
    <w:rsid w:val="5BAB13E0"/>
    <w:rsid w:val="5D2E3BBD"/>
    <w:rsid w:val="5DB2A5DD"/>
    <w:rsid w:val="5E15A901"/>
    <w:rsid w:val="5F412106"/>
    <w:rsid w:val="5F69F3CD"/>
    <w:rsid w:val="5FE46C41"/>
    <w:rsid w:val="6011FE11"/>
    <w:rsid w:val="60890424"/>
    <w:rsid w:val="60F4F9EE"/>
    <w:rsid w:val="617C162B"/>
    <w:rsid w:val="61E1C085"/>
    <w:rsid w:val="620EC547"/>
    <w:rsid w:val="6224F101"/>
    <w:rsid w:val="62303796"/>
    <w:rsid w:val="624EC33B"/>
    <w:rsid w:val="62C4EE40"/>
    <w:rsid w:val="62EDE7FF"/>
    <w:rsid w:val="6305F08D"/>
    <w:rsid w:val="639C4990"/>
    <w:rsid w:val="64B824E4"/>
    <w:rsid w:val="64EE0CF4"/>
    <w:rsid w:val="6508551C"/>
    <w:rsid w:val="651FA738"/>
    <w:rsid w:val="65FD39B8"/>
    <w:rsid w:val="66317698"/>
    <w:rsid w:val="66FD88F8"/>
    <w:rsid w:val="6722345E"/>
    <w:rsid w:val="67659390"/>
    <w:rsid w:val="67985F63"/>
    <w:rsid w:val="6941C80E"/>
    <w:rsid w:val="69D37EAA"/>
    <w:rsid w:val="69D3C527"/>
    <w:rsid w:val="69DBC63F"/>
    <w:rsid w:val="6A0D45D3"/>
    <w:rsid w:val="6AD00025"/>
    <w:rsid w:val="6B02FCF2"/>
    <w:rsid w:val="6B6D0270"/>
    <w:rsid w:val="6C3074DF"/>
    <w:rsid w:val="6C3F818A"/>
    <w:rsid w:val="6C49FCBE"/>
    <w:rsid w:val="6C6BD086"/>
    <w:rsid w:val="6CD0F63D"/>
    <w:rsid w:val="6DC9A99F"/>
    <w:rsid w:val="6E38882C"/>
    <w:rsid w:val="6E64F49A"/>
    <w:rsid w:val="6FA37148"/>
    <w:rsid w:val="7093C4F3"/>
    <w:rsid w:val="70F80E59"/>
    <w:rsid w:val="718A9B79"/>
    <w:rsid w:val="71CDAFC7"/>
    <w:rsid w:val="72045398"/>
    <w:rsid w:val="721AF8E3"/>
    <w:rsid w:val="73235358"/>
    <w:rsid w:val="73AE43F6"/>
    <w:rsid w:val="74678DE6"/>
    <w:rsid w:val="747ECFF1"/>
    <w:rsid w:val="74A7C9B0"/>
    <w:rsid w:val="757A76C0"/>
    <w:rsid w:val="76078346"/>
    <w:rsid w:val="768BF49C"/>
    <w:rsid w:val="769F5B62"/>
    <w:rsid w:val="76A120EA"/>
    <w:rsid w:val="76B9EF38"/>
    <w:rsid w:val="76C9F3B1"/>
    <w:rsid w:val="76DC7A1B"/>
    <w:rsid w:val="76F012CD"/>
    <w:rsid w:val="77164721"/>
    <w:rsid w:val="7806F15E"/>
    <w:rsid w:val="783CEF49"/>
    <w:rsid w:val="78F4A5F9"/>
    <w:rsid w:val="7941C069"/>
    <w:rsid w:val="795F3970"/>
    <w:rsid w:val="79856976"/>
    <w:rsid w:val="7AEE1175"/>
    <w:rsid w:val="7AFB0863"/>
    <w:rsid w:val="7B5B5DA7"/>
    <w:rsid w:val="7B69D10D"/>
    <w:rsid w:val="7C70B979"/>
    <w:rsid w:val="7CC7D83C"/>
    <w:rsid w:val="7D5263C1"/>
    <w:rsid w:val="7D7C0D4E"/>
    <w:rsid w:val="7DA4A361"/>
    <w:rsid w:val="7EF27456"/>
    <w:rsid w:val="7FA48BC8"/>
    <w:rsid w:val="7FBE15B3"/>
    <w:rsid w:val="7FDE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6B68C"/>
  <w15:docId w15:val="{8A501714-1C0C-4C3E-9AC1-BF27899A4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CD3"/>
    <w:pPr>
      <w:spacing w:before="120" w:after="0"/>
    </w:pPr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styleId="Heading1">
    <w:name w:val="heading 1"/>
    <w:aliases w:val="CC Heading 1"/>
    <w:basedOn w:val="Normal"/>
    <w:next w:val="Normal"/>
    <w:link w:val="Heading1Char"/>
    <w:uiPriority w:val="9"/>
    <w:qFormat/>
    <w:rsid w:val="00175C30"/>
    <w:pPr>
      <w:keepNext/>
      <w:keepLines/>
      <w:spacing w:before="480"/>
      <w:outlineLvl w:val="0"/>
    </w:pPr>
    <w:rPr>
      <w:rFonts w:eastAsiaTheme="majorEastAsia" w:cstheme="majorBidi"/>
      <w:bCs/>
      <w:color w:val="404040" w:themeColor="text1" w:themeTint="BF"/>
      <w:sz w:val="44"/>
      <w:szCs w:val="28"/>
    </w:rPr>
  </w:style>
  <w:style w:type="paragraph" w:styleId="Heading2">
    <w:name w:val="heading 2"/>
    <w:basedOn w:val="Normal"/>
    <w:next w:val="Normal"/>
    <w:link w:val="Heading2Char"/>
    <w:qFormat/>
    <w:rsid w:val="00FA6478"/>
    <w:pPr>
      <w:keepNext/>
      <w:spacing w:before="240" w:after="60"/>
      <w:outlineLvl w:val="1"/>
    </w:pPr>
    <w:rPr>
      <w:rFonts w:ascii="Montserrat SemiBold" w:hAnsi="Montserrat SemiBold" w:cs="Arial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72C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3F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A6478"/>
    <w:rPr>
      <w:rFonts w:ascii="Montserrat SemiBold" w:eastAsia="Times New Roman" w:hAnsi="Montserrat SemiBold" w:cs="Arial"/>
      <w:bCs/>
      <w:iCs/>
      <w:noProof/>
      <w:spacing w:val="4"/>
      <w:sz w:val="28"/>
      <w:szCs w:val="28"/>
      <w:lang w:val="en-US"/>
    </w:rPr>
  </w:style>
  <w:style w:type="paragraph" w:customStyle="1" w:styleId="tabletext">
    <w:name w:val="tabletext"/>
    <w:basedOn w:val="Normal"/>
    <w:rsid w:val="00E83FE0"/>
    <w:pPr>
      <w:tabs>
        <w:tab w:val="left" w:pos="340"/>
      </w:tabs>
    </w:pPr>
    <w:rPr>
      <w:szCs w:val="20"/>
      <w:lang w:eastAsia="en-AU"/>
    </w:rPr>
  </w:style>
  <w:style w:type="table" w:styleId="TableGrid">
    <w:name w:val="Table Grid"/>
    <w:basedOn w:val="TableNormal"/>
    <w:uiPriority w:val="39"/>
    <w:rsid w:val="00E83FE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rsid w:val="00372C1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bullets">
    <w:name w:val="bullets"/>
    <w:basedOn w:val="Normal"/>
    <w:rsid w:val="00372C18"/>
    <w:pPr>
      <w:numPr>
        <w:numId w:val="1"/>
      </w:numPr>
    </w:pPr>
    <w:rPr>
      <w:rFonts w:ascii="Arial" w:eastAsia="Times" w:hAnsi="Arial"/>
      <w:sz w:val="20"/>
      <w:szCs w:val="20"/>
    </w:rPr>
  </w:style>
  <w:style w:type="paragraph" w:customStyle="1" w:styleId="hyphen">
    <w:name w:val="hyphen"/>
    <w:basedOn w:val="Normal"/>
    <w:rsid w:val="00372C18"/>
    <w:pPr>
      <w:tabs>
        <w:tab w:val="left" w:pos="601"/>
      </w:tabs>
      <w:ind w:left="601" w:hanging="284"/>
    </w:pPr>
    <w:rPr>
      <w:rFonts w:ascii="Arial" w:eastAsia="Times" w:hAnsi="Arial"/>
      <w:sz w:val="20"/>
      <w:szCs w:val="20"/>
    </w:rPr>
  </w:style>
  <w:style w:type="paragraph" w:customStyle="1" w:styleId="Header4">
    <w:name w:val="Header 4"/>
    <w:basedOn w:val="Normal"/>
    <w:rsid w:val="00372C18"/>
    <w:pPr>
      <w:spacing w:after="80"/>
    </w:pPr>
    <w:rPr>
      <w:rFonts w:ascii="Arial" w:eastAsia="Times" w:hAnsi="Arial"/>
      <w:i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82DBF"/>
    <w:pPr>
      <w:ind w:left="720"/>
      <w:contextualSpacing/>
    </w:pPr>
  </w:style>
  <w:style w:type="paragraph" w:styleId="NoSpacing">
    <w:name w:val="No Spacing"/>
    <w:uiPriority w:val="1"/>
    <w:qFormat/>
    <w:rsid w:val="00C03FF1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3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dashindent">
    <w:name w:val="dash indent"/>
    <w:basedOn w:val="Normal"/>
    <w:rsid w:val="00C03FF1"/>
    <w:rPr>
      <w:rFonts w:ascii="Helvetica" w:hAnsi="Helvetica"/>
      <w:sz w:val="20"/>
      <w:szCs w:val="20"/>
    </w:rPr>
  </w:style>
  <w:style w:type="paragraph" w:styleId="Header">
    <w:name w:val="header"/>
    <w:basedOn w:val="Normal"/>
    <w:link w:val="HeaderChar"/>
    <w:unhideWhenUsed/>
    <w:rsid w:val="009738BB"/>
    <w:pPr>
      <w:tabs>
        <w:tab w:val="center" w:pos="4513"/>
        <w:tab w:val="right" w:pos="9026"/>
      </w:tabs>
      <w:spacing w:before="0" w:line="240" w:lineRule="auto"/>
    </w:pPr>
  </w:style>
  <w:style w:type="character" w:styleId="Hyperlink">
    <w:name w:val="Hyperlink"/>
    <w:basedOn w:val="DefaultParagraphFont"/>
    <w:uiPriority w:val="99"/>
    <w:unhideWhenUsed/>
    <w:rsid w:val="0014609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4609F"/>
    <w:rPr>
      <w:b/>
      <w:bCs/>
    </w:rPr>
  </w:style>
  <w:style w:type="character" w:customStyle="1" w:styleId="Heading1Char">
    <w:name w:val="Heading 1 Char"/>
    <w:aliases w:val="CC Heading 1 Char"/>
    <w:basedOn w:val="DefaultParagraphFont"/>
    <w:link w:val="Heading1"/>
    <w:uiPriority w:val="9"/>
    <w:rsid w:val="00175C30"/>
    <w:rPr>
      <w:rFonts w:ascii="Montserrat" w:eastAsiaTheme="majorEastAsia" w:hAnsi="Montserrat" w:cstheme="majorBidi"/>
      <w:bCs/>
      <w:color w:val="404040" w:themeColor="text1" w:themeTint="BF"/>
      <w:sz w:val="44"/>
      <w:szCs w:val="28"/>
    </w:rPr>
  </w:style>
  <w:style w:type="character" w:customStyle="1" w:styleId="HeaderChar">
    <w:name w:val="Header Char"/>
    <w:basedOn w:val="DefaultParagraphFont"/>
    <w:link w:val="Header"/>
    <w:rsid w:val="009738BB"/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customStyle="1" w:styleId="tablebullet">
    <w:name w:val="tablebullet"/>
    <w:basedOn w:val="tabletext"/>
    <w:rsid w:val="00A06832"/>
    <w:pPr>
      <w:numPr>
        <w:numId w:val="2"/>
      </w:numPr>
      <w:ind w:left="357" w:hanging="357"/>
    </w:pPr>
    <w:rPr>
      <w:lang w:eastAsia="en-US"/>
    </w:rPr>
  </w:style>
  <w:style w:type="paragraph" w:customStyle="1" w:styleId="tablebullet2">
    <w:name w:val="tablebullet2"/>
    <w:basedOn w:val="Normal"/>
    <w:rsid w:val="00A06832"/>
    <w:pPr>
      <w:widowControl w:val="0"/>
      <w:numPr>
        <w:numId w:val="3"/>
      </w:numPr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9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92C"/>
    <w:rPr>
      <w:rFonts w:ascii="Tahoma" w:eastAsia="Times New Roman" w:hAnsi="Tahoma" w:cs="Tahoma"/>
      <w:sz w:val="16"/>
      <w:szCs w:val="16"/>
    </w:rPr>
  </w:style>
  <w:style w:type="paragraph" w:customStyle="1" w:styleId="paragraph">
    <w:name w:val="paragraph"/>
    <w:basedOn w:val="Normal"/>
    <w:link w:val="paragraphChar"/>
    <w:rsid w:val="008E630D"/>
    <w:pPr>
      <w:spacing w:before="100" w:beforeAutospacing="1" w:after="100" w:afterAutospacing="1"/>
    </w:pPr>
    <w:rPr>
      <w:lang w:val="en-GB" w:eastAsia="zh-CN" w:bidi="th-TH"/>
    </w:rPr>
  </w:style>
  <w:style w:type="character" w:customStyle="1" w:styleId="normaltextrun">
    <w:name w:val="normaltextrun"/>
    <w:basedOn w:val="DefaultParagraphFont"/>
    <w:rsid w:val="008E630D"/>
  </w:style>
  <w:style w:type="character" w:customStyle="1" w:styleId="spellingerror">
    <w:name w:val="spellingerror"/>
    <w:basedOn w:val="DefaultParagraphFont"/>
    <w:rsid w:val="00E270DC"/>
  </w:style>
  <w:style w:type="paragraph" w:styleId="Footer">
    <w:name w:val="footer"/>
    <w:basedOn w:val="Normal"/>
    <w:link w:val="FooterChar"/>
    <w:uiPriority w:val="99"/>
    <w:unhideWhenUsed/>
    <w:rsid w:val="009D50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5054"/>
    <w:rPr>
      <w:rFonts w:ascii="Times New Roman" w:eastAsia="Times New Roman" w:hAnsi="Times New Roman" w:cs="Times New Roman"/>
      <w:sz w:val="24"/>
      <w:szCs w:val="24"/>
    </w:rPr>
  </w:style>
  <w:style w:type="character" w:customStyle="1" w:styleId="scxo143923293">
    <w:name w:val="scxo143923293"/>
    <w:basedOn w:val="DefaultParagraphFont"/>
    <w:rsid w:val="00C53462"/>
  </w:style>
  <w:style w:type="character" w:styleId="UnresolvedMention">
    <w:name w:val="Unresolved Mention"/>
    <w:basedOn w:val="DefaultParagraphFont"/>
    <w:uiPriority w:val="99"/>
    <w:semiHidden/>
    <w:unhideWhenUsed/>
    <w:rsid w:val="00583687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62876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DotPoints1">
    <w:name w:val="Dot Points 1"/>
    <w:basedOn w:val="ListParagraph"/>
    <w:link w:val="DotPoints1Char"/>
    <w:qFormat/>
    <w:rsid w:val="00A06559"/>
    <w:pPr>
      <w:numPr>
        <w:numId w:val="5"/>
      </w:numPr>
      <w:spacing w:before="240" w:after="120"/>
      <w:ind w:left="714" w:hanging="357"/>
    </w:pPr>
  </w:style>
  <w:style w:type="paragraph" w:customStyle="1" w:styleId="FeatureBox2">
    <w:name w:val="Feature Box 2"/>
    <w:aliases w:val="ŠFeature Box 2"/>
    <w:basedOn w:val="Normal"/>
    <w:qFormat/>
    <w:rsid w:val="00AB6E77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  <w:spacing w:before="240"/>
    </w:pPr>
    <w:rPr>
      <w:rFonts w:eastAsiaTheme="minorHAnsi" w:cs="Arial"/>
      <w:sz w:val="18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06559"/>
    <w:rPr>
      <w:rFonts w:ascii="Montserrat" w:eastAsia="Times New Roman" w:hAnsi="Montserrat" w:cs="Times New Roman"/>
      <w:szCs w:val="24"/>
    </w:rPr>
  </w:style>
  <w:style w:type="character" w:customStyle="1" w:styleId="DotPoints1Char">
    <w:name w:val="Dot Points 1 Char"/>
    <w:basedOn w:val="ListParagraphChar"/>
    <w:link w:val="DotPoints1"/>
    <w:rsid w:val="00A06559"/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customStyle="1" w:styleId="Table-Normal">
    <w:name w:val="Table- Normal"/>
    <w:basedOn w:val="Normal"/>
    <w:link w:val="Table-NormalChar"/>
    <w:qFormat/>
    <w:rsid w:val="00B17EB7"/>
    <w:pPr>
      <w:spacing w:before="60" w:after="60" w:line="240" w:lineRule="auto"/>
    </w:pPr>
    <w:rPr>
      <w:sz w:val="20"/>
    </w:rPr>
  </w:style>
  <w:style w:type="paragraph" w:customStyle="1" w:styleId="Table1Bullet">
    <w:name w:val="Table 1 Bullet"/>
    <w:basedOn w:val="paragraph"/>
    <w:link w:val="Table1BulletChar"/>
    <w:qFormat/>
    <w:rsid w:val="002F0585"/>
    <w:pPr>
      <w:numPr>
        <w:numId w:val="4"/>
      </w:numPr>
      <w:tabs>
        <w:tab w:val="clear" w:pos="720"/>
      </w:tabs>
      <w:spacing w:line="240" w:lineRule="auto"/>
      <w:ind w:left="322" w:hanging="283"/>
    </w:pPr>
    <w:rPr>
      <w:rFonts w:cs="Arial"/>
      <w:sz w:val="20"/>
      <w:szCs w:val="22"/>
      <w:lang w:val="en-AU"/>
    </w:rPr>
  </w:style>
  <w:style w:type="character" w:customStyle="1" w:styleId="Table-NormalChar">
    <w:name w:val="Table- Normal Char"/>
    <w:basedOn w:val="DefaultParagraphFont"/>
    <w:link w:val="Table-Normal"/>
    <w:rsid w:val="00B17EB7"/>
    <w:rPr>
      <w:rFonts w:ascii="Montserrat" w:eastAsia="Times New Roman" w:hAnsi="Montserrat" w:cs="Times New Roman"/>
      <w:noProof/>
      <w:spacing w:val="4"/>
      <w:sz w:val="20"/>
      <w:szCs w:val="24"/>
      <w:lang w:val="en-US"/>
    </w:rPr>
  </w:style>
  <w:style w:type="paragraph" w:customStyle="1" w:styleId="Table2Bullett">
    <w:name w:val="Table 2 Bullett"/>
    <w:basedOn w:val="paragraph"/>
    <w:link w:val="Table2BullettChar"/>
    <w:qFormat/>
    <w:rsid w:val="002F0585"/>
    <w:pPr>
      <w:numPr>
        <w:ilvl w:val="1"/>
        <w:numId w:val="4"/>
      </w:numPr>
      <w:tabs>
        <w:tab w:val="num" w:pos="748"/>
      </w:tabs>
      <w:spacing w:line="240" w:lineRule="auto"/>
      <w:ind w:left="748" w:hanging="284"/>
    </w:pPr>
    <w:rPr>
      <w:rFonts w:cs="Arial"/>
      <w:sz w:val="20"/>
      <w:szCs w:val="22"/>
      <w:lang w:val="en-AU"/>
    </w:rPr>
  </w:style>
  <w:style w:type="character" w:customStyle="1" w:styleId="paragraphChar">
    <w:name w:val="paragraph Char"/>
    <w:basedOn w:val="DefaultParagraphFont"/>
    <w:link w:val="paragraph"/>
    <w:rsid w:val="00B1162F"/>
    <w:rPr>
      <w:rFonts w:ascii="Montserrat" w:eastAsia="Times New Roman" w:hAnsi="Montserrat" w:cs="Times New Roman"/>
      <w:noProof/>
      <w:spacing w:val="4"/>
      <w:szCs w:val="24"/>
      <w:lang w:val="en-GB" w:eastAsia="zh-CN" w:bidi="th-TH"/>
    </w:rPr>
  </w:style>
  <w:style w:type="character" w:customStyle="1" w:styleId="Table1BulletChar">
    <w:name w:val="Table 1 Bullet Char"/>
    <w:basedOn w:val="paragraphChar"/>
    <w:link w:val="Table1Bullet"/>
    <w:rsid w:val="002F0585"/>
    <w:rPr>
      <w:rFonts w:ascii="Montserrat" w:eastAsia="Times New Roman" w:hAnsi="Montserrat" w:cs="Arial"/>
      <w:noProof/>
      <w:spacing w:val="4"/>
      <w:sz w:val="20"/>
      <w:szCs w:val="24"/>
      <w:lang w:val="en-GB" w:eastAsia="zh-CN" w:bidi="th-TH"/>
    </w:rPr>
  </w:style>
  <w:style w:type="paragraph" w:customStyle="1" w:styleId="TableBulletTeachStrat">
    <w:name w:val="Table Bullet Teach Strat"/>
    <w:basedOn w:val="Table-Normal"/>
    <w:link w:val="TableBulletTeachStratChar"/>
    <w:uiPriority w:val="1"/>
    <w:qFormat/>
    <w:rsid w:val="002F0585"/>
    <w:pPr>
      <w:numPr>
        <w:ilvl w:val="2"/>
        <w:numId w:val="4"/>
      </w:numPr>
      <w:ind w:left="460" w:hanging="284"/>
    </w:pPr>
  </w:style>
  <w:style w:type="character" w:customStyle="1" w:styleId="Table2BullettChar">
    <w:name w:val="Table 2 Bullett Char"/>
    <w:basedOn w:val="paragraphChar"/>
    <w:link w:val="Table2Bullett"/>
    <w:rsid w:val="002F0585"/>
    <w:rPr>
      <w:rFonts w:ascii="Montserrat" w:eastAsia="Times New Roman" w:hAnsi="Montserrat" w:cs="Arial"/>
      <w:noProof/>
      <w:spacing w:val="4"/>
      <w:sz w:val="20"/>
      <w:szCs w:val="24"/>
      <w:lang w:val="en-GB" w:eastAsia="zh-CN" w:bidi="th-TH"/>
    </w:rPr>
  </w:style>
  <w:style w:type="character" w:customStyle="1" w:styleId="TableBulletTeachStratChar">
    <w:name w:val="Table Bullet Teach Strat Char"/>
    <w:basedOn w:val="Table-NormalChar"/>
    <w:link w:val="TableBulletTeachStrat"/>
    <w:uiPriority w:val="1"/>
    <w:rsid w:val="002F0585"/>
    <w:rPr>
      <w:rFonts w:ascii="Montserrat" w:eastAsia="Times New Roman" w:hAnsi="Montserrat" w:cs="Times New Roman"/>
      <w:noProof/>
      <w:spacing w:val="4"/>
      <w:sz w:val="20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9327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273B"/>
    <w:rPr>
      <w:rFonts w:ascii="Montserrat" w:eastAsia="Times New Roman" w:hAnsi="Montserrat" w:cs="Times New Roman"/>
      <w:i/>
      <w:iCs/>
      <w:noProof/>
      <w:color w:val="404040" w:themeColor="text1" w:themeTint="BF"/>
      <w:spacing w:val="4"/>
      <w:szCs w:val="24"/>
      <w:lang w:val="en-US"/>
    </w:rPr>
  </w:style>
  <w:style w:type="character" w:customStyle="1" w:styleId="elementtoproof">
    <w:name w:val="elementtoproof"/>
    <w:basedOn w:val="DefaultParagraphFont"/>
    <w:rsid w:val="008E4E1A"/>
  </w:style>
  <w:style w:type="character" w:customStyle="1" w:styleId="eop">
    <w:name w:val="eop"/>
    <w:basedOn w:val="DefaultParagraphFont"/>
    <w:rsid w:val="00DB09D3"/>
  </w:style>
  <w:style w:type="paragraph" w:customStyle="1" w:styleId="Lines">
    <w:name w:val="Lines"/>
    <w:basedOn w:val="Normal"/>
    <w:link w:val="LinesChar"/>
    <w:qFormat/>
    <w:rsid w:val="000B1D6D"/>
    <w:pPr>
      <w:spacing w:before="0" w:after="200"/>
      <w:ind w:left="1440"/>
    </w:pPr>
  </w:style>
  <w:style w:type="paragraph" w:customStyle="1" w:styleId="Question">
    <w:name w:val="Question"/>
    <w:basedOn w:val="TableBulletTeachStrat"/>
    <w:link w:val="QuestionChar"/>
    <w:qFormat/>
    <w:rsid w:val="00DB6FBE"/>
    <w:pPr>
      <w:numPr>
        <w:numId w:val="0"/>
      </w:numPr>
      <w:spacing w:before="0" w:after="200"/>
      <w:ind w:left="720" w:firstLine="720"/>
    </w:pPr>
    <w:rPr>
      <w:rFonts w:eastAsia="Montserrat" w:cs="Montserrat"/>
      <w:color w:val="000000" w:themeColor="text1"/>
      <w:sz w:val="22"/>
      <w:szCs w:val="22"/>
    </w:rPr>
  </w:style>
  <w:style w:type="character" w:customStyle="1" w:styleId="LinesChar">
    <w:name w:val="Lines Char"/>
    <w:basedOn w:val="DefaultParagraphFont"/>
    <w:link w:val="Lines"/>
    <w:rsid w:val="000B1D6D"/>
    <w:rPr>
      <w:rFonts w:ascii="Montserrat" w:eastAsia="Times New Roman" w:hAnsi="Montserrat" w:cs="Times New Roman"/>
      <w:noProof/>
      <w:spacing w:val="4"/>
      <w:szCs w:val="24"/>
      <w:lang w:val="en-US"/>
    </w:rPr>
  </w:style>
  <w:style w:type="character" w:customStyle="1" w:styleId="QuestionChar">
    <w:name w:val="Question Char"/>
    <w:basedOn w:val="TableBulletTeachStratChar"/>
    <w:link w:val="Question"/>
    <w:rsid w:val="00DB6FBE"/>
    <w:rPr>
      <w:rFonts w:ascii="Montserrat" w:eastAsia="Montserrat" w:hAnsi="Montserrat" w:cs="Montserrat"/>
      <w:noProof/>
      <w:color w:val="000000" w:themeColor="text1"/>
      <w:spacing w:val="4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1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5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47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2503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2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972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245437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67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6179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9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8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1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287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8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52899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016931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37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354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87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0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1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7565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39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3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5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0993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3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0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3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183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86475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0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1597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8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295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2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8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1890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5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6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2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1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8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3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2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0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0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6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84851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6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401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58387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ercity.education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ybercity.educ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58b3e7-32c7-4f82-9e63-bdd80aa37cd8" xsi:nil="true"/>
    <lcf76f155ced4ddcb4097134ff3c332f xmlns="c9ddfc88-c063-46cd-9bcd-749d5d0f601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2BF804D77B9F4B8101C44AAC7042C1" ma:contentTypeVersion="15" ma:contentTypeDescription="Create a new document." ma:contentTypeScope="" ma:versionID="146ad59bd334d8a285c3470ead92a6ed">
  <xsd:schema xmlns:xsd="http://www.w3.org/2001/XMLSchema" xmlns:xs="http://www.w3.org/2001/XMLSchema" xmlns:p="http://schemas.microsoft.com/office/2006/metadata/properties" xmlns:ns2="c9ddfc88-c063-46cd-9bcd-749d5d0f601c" xmlns:ns3="2958b3e7-32c7-4f82-9e63-bdd80aa37cd8" targetNamespace="http://schemas.microsoft.com/office/2006/metadata/properties" ma:root="true" ma:fieldsID="a8058fdbb332752fe64202ebb75b11eb" ns2:_="" ns3:_="">
    <xsd:import namespace="c9ddfc88-c063-46cd-9bcd-749d5d0f601c"/>
    <xsd:import namespace="2958b3e7-32c7-4f82-9e63-bdd80aa37c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dfc88-c063-46cd-9bcd-749d5d0f6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7f62520-24de-42a1-8be0-d6923e0229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8b3e7-32c7-4f82-9e63-bdd80aa37cd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ff1195-88cf-449e-9510-c1825d6df817}" ma:internalName="TaxCatchAll" ma:showField="CatchAllData" ma:web="2958b3e7-32c7-4f82-9e63-bdd80aa37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B18546-A456-45BA-8874-1D2FDADB39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E68D06-9EB1-4930-8D56-01C5E6CC1850}">
  <ds:schemaRefs>
    <ds:schemaRef ds:uri="http://schemas.microsoft.com/office/2006/metadata/properties"/>
    <ds:schemaRef ds:uri="http://schemas.microsoft.com/office/infopath/2007/PartnerControls"/>
    <ds:schemaRef ds:uri="2958b3e7-32c7-4f82-9e63-bdd80aa37cd8"/>
    <ds:schemaRef ds:uri="c9ddfc88-c063-46cd-9bcd-749d5d0f601c"/>
  </ds:schemaRefs>
</ds:datastoreItem>
</file>

<file path=customXml/itemProps3.xml><?xml version="1.0" encoding="utf-8"?>
<ds:datastoreItem xmlns:ds="http://schemas.openxmlformats.org/officeDocument/2006/customXml" ds:itemID="{00AEE831-BE33-47FB-99D7-38C003706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dfc88-c063-46cd-9bcd-749d5d0f601c"/>
    <ds:schemaRef ds:uri="2958b3e7-32c7-4f82-9e63-bdd80aa37c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827982-3903-4A5E-AF41-5248D1B8DA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4</TotalTime>
  <Pages>10</Pages>
  <Words>1265</Words>
  <Characters>7215</Characters>
  <Application>Microsoft Office Word</Application>
  <DocSecurity>0</DocSecurity>
  <Lines>60</Lines>
  <Paragraphs>16</Paragraphs>
  <ScaleCrop>false</ScaleCrop>
  <Company>NSW, Department of Education and Training</Company>
  <LinksUpToDate>false</LinksUpToDate>
  <CharactersWithSpaces>8464</CharactersWithSpaces>
  <SharedDoc>false</SharedDoc>
  <HLinks>
    <vt:vector size="12" baseType="variant">
      <vt:variant>
        <vt:i4>458837</vt:i4>
      </vt:variant>
      <vt:variant>
        <vt:i4>6</vt:i4>
      </vt:variant>
      <vt:variant>
        <vt:i4>0</vt:i4>
      </vt:variant>
      <vt:variant>
        <vt:i4>5</vt:i4>
      </vt:variant>
      <vt:variant>
        <vt:lpwstr>https://cybercity.education/</vt:lpwstr>
      </vt:variant>
      <vt:variant>
        <vt:lpwstr/>
      </vt:variant>
      <vt:variant>
        <vt:i4>458837</vt:i4>
      </vt:variant>
      <vt:variant>
        <vt:i4>0</vt:i4>
      </vt:variant>
      <vt:variant>
        <vt:i4>0</vt:i4>
      </vt:variant>
      <vt:variant>
        <vt:i4>5</vt:i4>
      </vt:variant>
      <vt:variant>
        <vt:lpwstr>https://cybercity.educ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ewether High School</dc:title>
  <dc:subject>Program Proforma</dc:subject>
  <dc:creator>Christine Rippon</dc:creator>
  <cp:keywords/>
  <cp:lastModifiedBy>Duncan Burck</cp:lastModifiedBy>
  <cp:revision>57</cp:revision>
  <cp:lastPrinted>2020-05-22T18:09:00Z</cp:lastPrinted>
  <dcterms:created xsi:type="dcterms:W3CDTF">2023-02-12T22:19:00Z</dcterms:created>
  <dcterms:modified xsi:type="dcterms:W3CDTF">2023-02-21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2e74db77323a736ff6fd46d46dc70ce785cf35e1e9be52ca1f2ae169a88c8c</vt:lpwstr>
  </property>
  <property fmtid="{D5CDD505-2E9C-101B-9397-08002B2CF9AE}" pid="3" name="ContentTypeId">
    <vt:lpwstr>0x010100982BF804D77B9F4B8101C44AAC7042C1</vt:lpwstr>
  </property>
  <property fmtid="{D5CDD505-2E9C-101B-9397-08002B2CF9AE}" pid="4" name="MediaServiceImageTags">
    <vt:lpwstr/>
  </property>
</Properties>
</file>